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EB240"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39391FCF"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5F862AE1"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3927DC0C"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FF0000"/>
          <w:kern w:val="0"/>
          <w:sz w:val="24"/>
          <w:szCs w:val="24"/>
          <w:u w:val="single"/>
          <w:lang w:eastAsia="en-US"/>
          <w14:ligatures w14:val="none"/>
        </w:rPr>
      </w:pPr>
    </w:p>
    <w:p w14:paraId="493177D3" w14:textId="74BD40A0" w:rsidR="006B0161" w:rsidRPr="00815A66" w:rsidRDefault="00560B28" w:rsidP="006B0161">
      <w:pPr>
        <w:spacing w:after="0" w:line="276"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560B28">
        <w:rPr>
          <w:rFonts w:ascii="Times New Roman" w:eastAsia="Times New Roman" w:hAnsi="Times New Roman" w:cs="Times New Roman"/>
          <w:b/>
          <w:bCs/>
          <w:color w:val="FF0000"/>
          <w:kern w:val="0"/>
          <w:sz w:val="28"/>
          <w:szCs w:val="28"/>
          <w:lang w:eastAsia="en-US"/>
          <w14:ligatures w14:val="none"/>
        </w:rPr>
        <w:t>ALY6080 90325 Integrated Experiential Learn SEC 03 Summer 2023 CPS [BOS-1-HY]</w:t>
      </w:r>
    </w:p>
    <w:p w14:paraId="09CEADBA" w14:textId="4E44BEC8"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515901">
        <w:rPr>
          <w:rFonts w:ascii="Times New Roman" w:eastAsia="Times New Roman" w:hAnsi="Times New Roman" w:cs="Times New Roman"/>
          <w:b/>
          <w:bCs/>
          <w:color w:val="538135" w:themeColor="accent6" w:themeShade="BF"/>
          <w:kern w:val="0"/>
          <w:sz w:val="24"/>
          <w:szCs w:val="24"/>
          <w:lang w:eastAsia="en-US"/>
          <w14:ligatures w14:val="none"/>
        </w:rPr>
        <w:t>6</w:t>
      </w:r>
      <w:r w:rsidRPr="00815A66">
        <w:rPr>
          <w:rFonts w:ascii="Times New Roman" w:eastAsia="Times New Roman" w:hAnsi="Times New Roman" w:cs="Times New Roman"/>
          <w:b/>
          <w:bCs/>
          <w:color w:val="538135" w:themeColor="accent6" w:themeShade="BF"/>
          <w:kern w:val="0"/>
          <w:sz w:val="24"/>
          <w:szCs w:val="24"/>
          <w:lang w:eastAsia="en-US"/>
          <w14:ligatures w14:val="none"/>
        </w:rPr>
        <w:t xml:space="preserve"> Assignment — </w:t>
      </w:r>
      <w:r w:rsidR="00923177" w:rsidRPr="00923177">
        <w:rPr>
          <w:rFonts w:ascii="Times New Roman" w:eastAsia="Times New Roman" w:hAnsi="Times New Roman" w:cs="Times New Roman"/>
          <w:b/>
          <w:bCs/>
          <w:color w:val="538135" w:themeColor="accent6" w:themeShade="BF"/>
          <w:kern w:val="0"/>
          <w:sz w:val="24"/>
          <w:szCs w:val="24"/>
          <w:lang w:eastAsia="en-US"/>
          <w14:ligatures w14:val="none"/>
        </w:rPr>
        <w:t>XN Project: Project Roadmap</w:t>
      </w:r>
    </w:p>
    <w:p w14:paraId="58EB6467"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5977A73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815A66">
        <w:rPr>
          <w:rFonts w:ascii="Times New Roman" w:eastAsia="Times New Roman" w:hAnsi="Times New Roman" w:cs="Times New Roman"/>
          <w:kern w:val="0"/>
          <w:sz w:val="24"/>
          <w:szCs w:val="24"/>
          <w:lang w:eastAsia="en-US"/>
          <w14:ligatures w14:val="none"/>
        </w:rPr>
        <w:t> </w:t>
      </w:r>
    </w:p>
    <w:p w14:paraId="5E570D7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CABC327"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NORTHEASTERN UNIVERSITY</w:t>
      </w:r>
      <w:r w:rsidRPr="00815A66">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815A66">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815A66">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w:t>
      </w:r>
    </w:p>
    <w:p w14:paraId="4A91C5AA" w14:textId="77777777" w:rsidR="006B0161" w:rsidRPr="00815A66" w:rsidRDefault="006B0161" w:rsidP="006B0161">
      <w:pPr>
        <w:spacing w:after="0" w:line="276"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4FB45CDB" w14:textId="54049340" w:rsidR="00F548B5" w:rsidRPr="00F548B5" w:rsidRDefault="00F548B5" w:rsidP="00F548B5">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proofErr w:type="spellStart"/>
      <w:r w:rsidRPr="00F548B5">
        <w:rPr>
          <w:rFonts w:ascii="Times New Roman" w:eastAsia="Times New Roman" w:hAnsi="Times New Roman" w:cs="Times New Roman"/>
          <w:kern w:val="0"/>
          <w:sz w:val="24"/>
          <w:szCs w:val="24"/>
          <w:lang w:eastAsia="en-US"/>
          <w14:ligatures w14:val="none"/>
        </w:rPr>
        <w:t>Hanchen</w:t>
      </w:r>
      <w:proofErr w:type="spellEnd"/>
      <w:r w:rsidRPr="00F548B5">
        <w:rPr>
          <w:rFonts w:ascii="Times New Roman" w:eastAsia="Times New Roman" w:hAnsi="Times New Roman" w:cs="Times New Roman"/>
          <w:kern w:val="0"/>
          <w:sz w:val="24"/>
          <w:szCs w:val="24"/>
          <w:lang w:eastAsia="en-US"/>
          <w14:ligatures w14:val="none"/>
        </w:rPr>
        <w:t xml:space="preserve"> Xu </w:t>
      </w:r>
      <w:hyperlink r:id="rId8" w:history="1">
        <w:r w:rsidRPr="008F0204">
          <w:rPr>
            <w:rStyle w:val="Hyperlink"/>
            <w:rFonts w:ascii="Times New Roman" w:eastAsia="Times New Roman" w:hAnsi="Times New Roman" w:cs="Times New Roman"/>
            <w:kern w:val="0"/>
            <w:sz w:val="24"/>
            <w:szCs w:val="24"/>
            <w:lang w:eastAsia="en-US"/>
            <w14:ligatures w14:val="none"/>
          </w:rPr>
          <w:t>xu.hanc@northeastern.edu</w:t>
        </w:r>
      </w:hyperlink>
      <w:r>
        <w:rPr>
          <w:rFonts w:ascii="Times New Roman" w:eastAsia="Times New Roman" w:hAnsi="Times New Roman" w:cs="Times New Roman"/>
          <w:kern w:val="0"/>
          <w:sz w:val="24"/>
          <w:szCs w:val="24"/>
          <w:lang w:eastAsia="en-US"/>
          <w14:ligatures w14:val="none"/>
        </w:rPr>
        <w:t xml:space="preserve"> </w:t>
      </w:r>
    </w:p>
    <w:p w14:paraId="555B1633" w14:textId="79F42D8A" w:rsidR="00F548B5" w:rsidRPr="00F548B5" w:rsidRDefault="00F548B5" w:rsidP="00F548B5">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F548B5">
        <w:rPr>
          <w:rFonts w:ascii="Times New Roman" w:eastAsia="Times New Roman" w:hAnsi="Times New Roman" w:cs="Times New Roman"/>
          <w:kern w:val="0"/>
          <w:sz w:val="24"/>
          <w:szCs w:val="24"/>
          <w:lang w:eastAsia="en-US"/>
          <w14:ligatures w14:val="none"/>
        </w:rPr>
        <w:t xml:space="preserve">Haoran Wang </w:t>
      </w:r>
      <w:hyperlink r:id="rId9" w:history="1">
        <w:r w:rsidRPr="008F0204">
          <w:rPr>
            <w:rStyle w:val="Hyperlink"/>
            <w:rFonts w:ascii="Times New Roman" w:eastAsia="Times New Roman" w:hAnsi="Times New Roman" w:cs="Times New Roman"/>
            <w:kern w:val="0"/>
            <w:sz w:val="24"/>
            <w:szCs w:val="24"/>
            <w:lang w:eastAsia="en-US"/>
            <w14:ligatures w14:val="none"/>
          </w:rPr>
          <w:t>wang.haoran4@northeastern.edu</w:t>
        </w:r>
      </w:hyperlink>
      <w:r>
        <w:rPr>
          <w:rFonts w:ascii="Times New Roman" w:eastAsia="Times New Roman" w:hAnsi="Times New Roman" w:cs="Times New Roman"/>
          <w:kern w:val="0"/>
          <w:sz w:val="24"/>
          <w:szCs w:val="24"/>
          <w:lang w:eastAsia="en-US"/>
          <w14:ligatures w14:val="none"/>
        </w:rPr>
        <w:t xml:space="preserve"> </w:t>
      </w:r>
    </w:p>
    <w:p w14:paraId="226F77CC" w14:textId="2C2EA8E8" w:rsidR="00F548B5" w:rsidRPr="00F548B5" w:rsidRDefault="00F548B5" w:rsidP="00F548B5">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proofErr w:type="spellStart"/>
      <w:r w:rsidRPr="00F548B5">
        <w:rPr>
          <w:rFonts w:ascii="Times New Roman" w:eastAsia="Times New Roman" w:hAnsi="Times New Roman" w:cs="Times New Roman"/>
          <w:kern w:val="0"/>
          <w:sz w:val="24"/>
          <w:szCs w:val="24"/>
          <w:lang w:eastAsia="en-US"/>
          <w14:ligatures w14:val="none"/>
        </w:rPr>
        <w:t>Puchang</w:t>
      </w:r>
      <w:proofErr w:type="spellEnd"/>
      <w:r w:rsidRPr="00F548B5">
        <w:rPr>
          <w:rFonts w:ascii="Times New Roman" w:eastAsia="Times New Roman" w:hAnsi="Times New Roman" w:cs="Times New Roman"/>
          <w:kern w:val="0"/>
          <w:sz w:val="24"/>
          <w:szCs w:val="24"/>
          <w:lang w:eastAsia="en-US"/>
          <w14:ligatures w14:val="none"/>
        </w:rPr>
        <w:t xml:space="preserve"> Yin </w:t>
      </w:r>
      <w:hyperlink r:id="rId10" w:history="1">
        <w:r w:rsidRPr="008F0204">
          <w:rPr>
            <w:rStyle w:val="Hyperlink"/>
            <w:rFonts w:ascii="Times New Roman" w:eastAsia="Times New Roman" w:hAnsi="Times New Roman" w:cs="Times New Roman"/>
            <w:kern w:val="0"/>
            <w:sz w:val="24"/>
            <w:szCs w:val="24"/>
            <w:lang w:eastAsia="en-US"/>
            <w14:ligatures w14:val="none"/>
          </w:rPr>
          <w:t>yin.pu@northeastern.edu</w:t>
        </w:r>
      </w:hyperlink>
      <w:r>
        <w:rPr>
          <w:rFonts w:ascii="Times New Roman" w:eastAsia="Times New Roman" w:hAnsi="Times New Roman" w:cs="Times New Roman"/>
          <w:kern w:val="0"/>
          <w:sz w:val="24"/>
          <w:szCs w:val="24"/>
          <w:lang w:eastAsia="en-US"/>
          <w14:ligatures w14:val="none"/>
        </w:rPr>
        <w:t xml:space="preserve"> </w:t>
      </w:r>
    </w:p>
    <w:p w14:paraId="7129BE0A" w14:textId="651B9365" w:rsidR="006B0161" w:rsidRDefault="00F548B5" w:rsidP="00F548B5">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F548B5">
        <w:rPr>
          <w:rFonts w:ascii="Times New Roman" w:eastAsia="Times New Roman" w:hAnsi="Times New Roman" w:cs="Times New Roman"/>
          <w:kern w:val="0"/>
          <w:sz w:val="24"/>
          <w:szCs w:val="24"/>
          <w:lang w:eastAsia="en-US"/>
          <w14:ligatures w14:val="none"/>
        </w:rPr>
        <w:t xml:space="preserve">Zihan Ma </w:t>
      </w:r>
      <w:hyperlink r:id="rId11" w:history="1">
        <w:r w:rsidRPr="008F0204">
          <w:rPr>
            <w:rStyle w:val="Hyperlink"/>
            <w:rFonts w:ascii="Times New Roman" w:eastAsia="Times New Roman" w:hAnsi="Times New Roman" w:cs="Times New Roman"/>
            <w:kern w:val="0"/>
            <w:sz w:val="24"/>
            <w:szCs w:val="24"/>
            <w:lang w:eastAsia="en-US"/>
            <w14:ligatures w14:val="none"/>
          </w:rPr>
          <w:t>ma.zihan1@northeastern.edu</w:t>
        </w:r>
      </w:hyperlink>
      <w:r>
        <w:rPr>
          <w:rFonts w:ascii="Times New Roman" w:eastAsia="Times New Roman" w:hAnsi="Times New Roman" w:cs="Times New Roman"/>
          <w:kern w:val="0"/>
          <w:sz w:val="24"/>
          <w:szCs w:val="24"/>
          <w:lang w:eastAsia="en-US"/>
          <w14:ligatures w14:val="none"/>
        </w:rPr>
        <w:t xml:space="preserve"> </w:t>
      </w:r>
      <w:r w:rsidR="006B0161" w:rsidRPr="00815A66">
        <w:rPr>
          <w:rFonts w:ascii="Times New Roman" w:eastAsia="Times New Roman" w:hAnsi="Times New Roman" w:cs="Times New Roman"/>
          <w:kern w:val="0"/>
          <w:sz w:val="24"/>
          <w:szCs w:val="24"/>
          <w:lang w:eastAsia="en-US"/>
          <w14:ligatures w14:val="none"/>
        </w:rPr>
        <w:t> </w:t>
      </w:r>
    </w:p>
    <w:p w14:paraId="1DF6A2CC" w14:textId="77777777" w:rsidR="00F548B5" w:rsidRPr="00815A66" w:rsidRDefault="00F548B5" w:rsidP="00F548B5">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p>
    <w:p w14:paraId="696C8921" w14:textId="77777777" w:rsidR="006B0161" w:rsidRPr="00815A66" w:rsidRDefault="006B0161" w:rsidP="006B0161">
      <w:pPr>
        <w:spacing w:after="0" w:line="276"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Instructor</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24CD9C3A"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lang w:eastAsia="en-US"/>
          <w14:ligatures w14:val="none"/>
        </w:rPr>
      </w:pPr>
      <w:r w:rsidRPr="00815A66">
        <w:rPr>
          <w:rFonts w:ascii="Times New Roman" w:eastAsia="Times New Roman" w:hAnsi="Times New Roman" w:cs="Times New Roman"/>
          <w:kern w:val="0"/>
          <w:sz w:val="24"/>
          <w:szCs w:val="24"/>
          <w:lang w:eastAsia="en-US"/>
          <w14:ligatures w14:val="none"/>
        </w:rPr>
        <w:t xml:space="preserve"> Prof. </w:t>
      </w:r>
      <w:r w:rsidR="00ED5122" w:rsidRPr="00ED5122">
        <w:rPr>
          <w:rFonts w:ascii="Times New Roman" w:eastAsia="Times New Roman" w:hAnsi="Times New Roman" w:cs="Times New Roman"/>
          <w:kern w:val="0"/>
          <w:sz w:val="24"/>
          <w:szCs w:val="24"/>
          <w:lang w:eastAsia="en-US"/>
          <w14:ligatures w14:val="none"/>
        </w:rPr>
        <w:t>Valerie A. Atherley</w:t>
      </w:r>
    </w:p>
    <w:p w14:paraId="379FB2F5"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b/>
          <w:bCs/>
          <w:color w:val="538135" w:themeColor="accent6" w:themeShade="BF"/>
          <w:kern w:val="0"/>
          <w:sz w:val="24"/>
          <w:szCs w:val="24"/>
          <w:lang w:eastAsia="en-US"/>
          <w14:ligatures w14:val="none"/>
        </w:rPr>
        <w:t>Date</w:t>
      </w:r>
      <w:r w:rsidRPr="00815A66">
        <w:rPr>
          <w:rFonts w:ascii="Times New Roman" w:eastAsia="Times New Roman" w:hAnsi="Times New Roman" w:cs="Times New Roman"/>
          <w:color w:val="538135" w:themeColor="accent6" w:themeShade="BF"/>
          <w:kern w:val="0"/>
          <w:sz w:val="24"/>
          <w:szCs w:val="24"/>
          <w:lang w:eastAsia="en-US"/>
          <w14:ligatures w14:val="none"/>
        </w:rPr>
        <w:t> </w:t>
      </w:r>
    </w:p>
    <w:p w14:paraId="04A13B99" w14:textId="367A2EE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r w:rsidRPr="00815A66">
        <w:rPr>
          <w:rFonts w:ascii="Times New Roman" w:eastAsia="Times New Roman" w:hAnsi="Times New Roman" w:cs="Times New Roman"/>
          <w:kern w:val="0"/>
          <w:sz w:val="24"/>
          <w:szCs w:val="24"/>
          <w:u w:val="single"/>
          <w:lang w:eastAsia="en-US"/>
          <w14:ligatures w14:val="none"/>
        </w:rPr>
        <w:t>0</w:t>
      </w:r>
      <w:r w:rsidR="00ED5122">
        <w:rPr>
          <w:rFonts w:ascii="Times New Roman" w:eastAsia="Times New Roman" w:hAnsi="Times New Roman" w:cs="Times New Roman"/>
          <w:kern w:val="0"/>
          <w:sz w:val="24"/>
          <w:szCs w:val="24"/>
          <w:u w:val="single"/>
          <w:lang w:eastAsia="en-US"/>
          <w14:ligatures w14:val="none"/>
        </w:rPr>
        <w:t>7</w:t>
      </w:r>
      <w:r w:rsidRPr="00815A66">
        <w:rPr>
          <w:rFonts w:ascii="Times New Roman" w:eastAsia="Times New Roman" w:hAnsi="Times New Roman" w:cs="Times New Roman"/>
          <w:kern w:val="0"/>
          <w:sz w:val="24"/>
          <w:szCs w:val="24"/>
          <w:u w:val="single"/>
          <w:lang w:eastAsia="en-US"/>
          <w14:ligatures w14:val="none"/>
        </w:rPr>
        <w:t>/</w:t>
      </w:r>
      <w:r w:rsidR="00F548B5">
        <w:rPr>
          <w:rFonts w:ascii="Times New Roman" w:eastAsia="Times New Roman" w:hAnsi="Times New Roman" w:cs="Times New Roman"/>
          <w:kern w:val="0"/>
          <w:sz w:val="24"/>
          <w:szCs w:val="24"/>
          <w:u w:val="single"/>
          <w:lang w:eastAsia="en-US"/>
          <w14:ligatures w14:val="none"/>
        </w:rPr>
        <w:t>30</w:t>
      </w:r>
      <w:r w:rsidRPr="00815A66">
        <w:rPr>
          <w:rFonts w:ascii="Times New Roman" w:eastAsia="Times New Roman" w:hAnsi="Times New Roman" w:cs="Times New Roman"/>
          <w:kern w:val="0"/>
          <w:sz w:val="24"/>
          <w:szCs w:val="24"/>
          <w:u w:val="single"/>
          <w:lang w:eastAsia="en-US"/>
          <w14:ligatures w14:val="none"/>
        </w:rPr>
        <w:t>/2023</w:t>
      </w:r>
    </w:p>
    <w:p w14:paraId="387800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6EC55B5F"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4F43D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0FEAAAE2"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38AA6BC8"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7CF59CA9" w14:textId="77777777" w:rsidR="006B0161" w:rsidRPr="00815A66" w:rsidRDefault="006B0161" w:rsidP="006B0161">
      <w:pPr>
        <w:spacing w:after="0" w:line="276" w:lineRule="auto"/>
        <w:jc w:val="center"/>
        <w:textAlignment w:val="baseline"/>
        <w:rPr>
          <w:rFonts w:ascii="Times New Roman" w:eastAsia="Times New Roman" w:hAnsi="Times New Roman" w:cs="Times New Roman"/>
          <w:kern w:val="0"/>
          <w:sz w:val="24"/>
          <w:szCs w:val="24"/>
          <w:u w:val="single"/>
          <w:lang w:eastAsia="en-US"/>
          <w14:ligatures w14:val="none"/>
        </w:rPr>
      </w:pPr>
    </w:p>
    <w:p w14:paraId="240D4FC0" w14:textId="77777777" w:rsidR="006B0161" w:rsidRPr="00815A66" w:rsidRDefault="006B0161" w:rsidP="00A019AD">
      <w:pPr>
        <w:spacing w:after="0" w:line="276" w:lineRule="auto"/>
        <w:textAlignment w:val="baseline"/>
        <w:rPr>
          <w:rFonts w:ascii="Times New Roman" w:eastAsia="Times New Roman" w:hAnsi="Times New Roman" w:cs="Times New Roman"/>
          <w:kern w:val="0"/>
          <w:sz w:val="24"/>
          <w:szCs w:val="24"/>
          <w:u w:val="single"/>
          <w:lang w:eastAsia="en-US"/>
          <w14:ligatures w14:val="none"/>
        </w:rPr>
      </w:pPr>
    </w:p>
    <w:p w14:paraId="2DB92D5A" w14:textId="316D6605" w:rsidR="006B0161" w:rsidRPr="00411567" w:rsidRDefault="00F1115C" w:rsidP="006B0161">
      <w:pPr>
        <w:pBdr>
          <w:bottom w:val="single" w:sz="6" w:space="1" w:color="auto"/>
        </w:pBdr>
        <w:spacing w:after="0" w:line="276"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F1115C">
        <w:rPr>
          <w:rFonts w:ascii="Times New Roman" w:eastAsia="Times New Roman" w:hAnsi="Times New Roman" w:cs="Times New Roman"/>
          <w:b/>
          <w:bCs/>
          <w:color w:val="7030A0"/>
          <w:kern w:val="0"/>
          <w:sz w:val="32"/>
          <w:szCs w:val="32"/>
          <w:lang w:eastAsia="en-US"/>
          <w14:ligatures w14:val="none"/>
        </w:rPr>
        <w:lastRenderedPageBreak/>
        <w:t>Locally Inspired</w:t>
      </w:r>
      <w:r w:rsidR="000F7C44" w:rsidRPr="000F7C44">
        <w:t xml:space="preserve"> </w:t>
      </w:r>
      <w:r w:rsidR="000F7C44" w:rsidRPr="000F7C44">
        <w:rPr>
          <w:rFonts w:ascii="Times New Roman" w:eastAsia="Times New Roman" w:hAnsi="Times New Roman" w:cs="Times New Roman"/>
          <w:b/>
          <w:bCs/>
          <w:color w:val="7030A0"/>
          <w:kern w:val="0"/>
          <w:sz w:val="32"/>
          <w:szCs w:val="32"/>
          <w:lang w:eastAsia="en-US"/>
          <w14:ligatures w14:val="none"/>
        </w:rPr>
        <w:t xml:space="preserve">XN Project: </w:t>
      </w:r>
      <w:r w:rsidR="00F548B5" w:rsidRPr="00F548B5">
        <w:rPr>
          <w:rFonts w:ascii="Times New Roman" w:eastAsia="Times New Roman" w:hAnsi="Times New Roman" w:cs="Times New Roman"/>
          <w:b/>
          <w:bCs/>
          <w:color w:val="7030A0"/>
          <w:kern w:val="0"/>
          <w:sz w:val="32"/>
          <w:szCs w:val="32"/>
          <w:lang w:eastAsia="en-US"/>
          <w14:ligatures w14:val="none"/>
        </w:rPr>
        <w:t>Project Roadmap</w:t>
      </w:r>
    </w:p>
    <w:p w14:paraId="4DADC994" w14:textId="77777777" w:rsidR="000F7C44" w:rsidRDefault="000F7C44" w:rsidP="000F7C44">
      <w:pPr>
        <w:spacing w:after="0" w:line="360" w:lineRule="auto"/>
        <w:textAlignment w:val="baseline"/>
        <w:rPr>
          <w:rFonts w:ascii="Times New Roman" w:eastAsia="Times New Roman" w:hAnsi="Times New Roman" w:cs="Times New Roman"/>
          <w:b/>
          <w:bCs/>
          <w:color w:val="C45911" w:themeColor="accent2" w:themeShade="BF"/>
          <w:sz w:val="32"/>
          <w:szCs w:val="32"/>
        </w:rPr>
      </w:pPr>
    </w:p>
    <w:p w14:paraId="297DCC28" w14:textId="092F16C5" w:rsidR="000F7C44" w:rsidRDefault="005B0939" w:rsidP="00414124">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5B0939">
        <w:rPr>
          <w:rFonts w:ascii="Times New Roman" w:eastAsia="Times New Roman" w:hAnsi="Times New Roman" w:cs="Times New Roman"/>
          <w:b/>
          <w:bCs/>
          <w:color w:val="C45911" w:themeColor="accent2" w:themeShade="BF"/>
          <w:sz w:val="32"/>
          <w:szCs w:val="32"/>
        </w:rPr>
        <w:t>Analytic Approach</w:t>
      </w:r>
    </w:p>
    <w:p w14:paraId="07F01E74" w14:textId="0809DA7D" w:rsidR="00D86184" w:rsidRPr="00D86184" w:rsidRDefault="00DC167F" w:rsidP="00414124">
      <w:pPr>
        <w:spacing w:after="0" w:line="276" w:lineRule="auto"/>
        <w:ind w:left="720"/>
        <w:textAlignment w:val="baseline"/>
        <w:rPr>
          <w:rFonts w:ascii="Times New Roman" w:eastAsia="Times New Roman" w:hAnsi="Times New Roman" w:cs="Times New Roman"/>
          <w:sz w:val="24"/>
          <w:szCs w:val="24"/>
        </w:rPr>
      </w:pPr>
      <w:r w:rsidRPr="00DC167F">
        <w:rPr>
          <w:rFonts w:ascii="Times New Roman" w:eastAsia="Times New Roman" w:hAnsi="Times New Roman" w:cs="Times New Roman"/>
          <w:sz w:val="24"/>
          <w:szCs w:val="24"/>
        </w:rPr>
        <w:t>Our project will leverage a two-pronged analytical approach: a prediction model for forecasting future sales and a visualization tool to communicate results in a user-friendly way.</w:t>
      </w:r>
      <w:r w:rsidR="00BE4489">
        <w:rPr>
          <w:rFonts w:ascii="Times New Roman" w:eastAsia="Times New Roman" w:hAnsi="Times New Roman" w:cs="Times New Roman"/>
          <w:sz w:val="24"/>
          <w:szCs w:val="24"/>
        </w:rPr>
        <w:br/>
      </w:r>
    </w:p>
    <w:p w14:paraId="02DF5133" w14:textId="66FE1159" w:rsidR="007C6B27" w:rsidRPr="007C6B27" w:rsidRDefault="007C6B27" w:rsidP="00414124">
      <w:pPr>
        <w:numPr>
          <w:ilvl w:val="0"/>
          <w:numId w:val="39"/>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i/>
          <w:iCs/>
          <w:sz w:val="24"/>
          <w:szCs w:val="24"/>
        </w:rPr>
        <w:t>Prediction Model:</w:t>
      </w:r>
      <w:r w:rsidRPr="007C6B27">
        <w:rPr>
          <w:rFonts w:ascii="Times New Roman" w:eastAsia="Times New Roman" w:hAnsi="Times New Roman" w:cs="Times New Roman"/>
          <w:sz w:val="24"/>
          <w:szCs w:val="24"/>
        </w:rPr>
        <w:t xml:space="preserve"> (Aug 1-10)</w:t>
      </w:r>
      <w:r w:rsidR="00DC167F">
        <w:rPr>
          <w:rFonts w:ascii="Times New Roman" w:eastAsia="Times New Roman" w:hAnsi="Times New Roman" w:cs="Times New Roman"/>
          <w:sz w:val="24"/>
          <w:szCs w:val="24"/>
        </w:rPr>
        <w:br/>
      </w:r>
      <w:r w:rsidR="00DC167F" w:rsidRPr="00DC167F">
        <w:rPr>
          <w:rFonts w:ascii="Times New Roman" w:eastAsia="Times New Roman" w:hAnsi="Times New Roman" w:cs="Times New Roman"/>
          <w:sz w:val="24"/>
          <w:szCs w:val="24"/>
        </w:rPr>
        <w:t xml:space="preserve">We plan to use supervised Machine Learning algorithms for sales prediction. Based on initial data exploration, we anticipate that a Time Series model may be effective, although we will also consider alternative models such as Random Forest and </w:t>
      </w:r>
      <w:proofErr w:type="spellStart"/>
      <w:r w:rsidR="00DC167F" w:rsidRPr="00DC167F">
        <w:rPr>
          <w:rFonts w:ascii="Times New Roman" w:eastAsia="Times New Roman" w:hAnsi="Times New Roman" w:cs="Times New Roman"/>
          <w:sz w:val="24"/>
          <w:szCs w:val="24"/>
        </w:rPr>
        <w:t>XGBoost</w:t>
      </w:r>
      <w:proofErr w:type="spellEnd"/>
      <w:r w:rsidR="00DC167F" w:rsidRPr="00DC167F">
        <w:rPr>
          <w:rFonts w:ascii="Times New Roman" w:eastAsia="Times New Roman" w:hAnsi="Times New Roman" w:cs="Times New Roman"/>
          <w:sz w:val="24"/>
          <w:szCs w:val="24"/>
        </w:rPr>
        <w:t>. We will use cross-validation for model selection and parameter tuning to optimize prediction accuracy. Python libraries like pandas and scikit-learn will be used for data manipulation and model implementation.</w:t>
      </w:r>
      <w:r w:rsidR="00F06F2C">
        <w:rPr>
          <w:rFonts w:ascii="Times New Roman" w:eastAsia="Times New Roman" w:hAnsi="Times New Roman" w:cs="Times New Roman"/>
          <w:sz w:val="24"/>
          <w:szCs w:val="24"/>
        </w:rPr>
        <w:br/>
      </w:r>
    </w:p>
    <w:p w14:paraId="4C3AD38A" w14:textId="77777777" w:rsidR="007C6B27" w:rsidRPr="007C6B27" w:rsidRDefault="007C6B27" w:rsidP="00414124">
      <w:pPr>
        <w:numPr>
          <w:ilvl w:val="1"/>
          <w:numId w:val="39"/>
        </w:numPr>
        <w:spacing w:after="0" w:line="276" w:lineRule="auto"/>
        <w:textAlignment w:val="baseline"/>
        <w:rPr>
          <w:rFonts w:ascii="Times New Roman" w:eastAsia="Times New Roman" w:hAnsi="Times New Roman" w:cs="Times New Roman"/>
          <w:sz w:val="24"/>
          <w:szCs w:val="24"/>
        </w:rPr>
      </w:pPr>
      <w:proofErr w:type="spellStart"/>
      <w:r w:rsidRPr="007C6B27">
        <w:rPr>
          <w:rFonts w:ascii="Times New Roman" w:eastAsia="Times New Roman" w:hAnsi="Times New Roman" w:cs="Times New Roman"/>
          <w:sz w:val="24"/>
          <w:szCs w:val="24"/>
        </w:rPr>
        <w:t>Hanchen</w:t>
      </w:r>
      <w:proofErr w:type="spellEnd"/>
      <w:r w:rsidRPr="007C6B27">
        <w:rPr>
          <w:rFonts w:ascii="Times New Roman" w:eastAsia="Times New Roman" w:hAnsi="Times New Roman" w:cs="Times New Roman"/>
          <w:sz w:val="24"/>
          <w:szCs w:val="24"/>
        </w:rPr>
        <w:t xml:space="preserve"> Xu and Haoran Wang will conduct preliminary data exploration and cleaning.</w:t>
      </w:r>
    </w:p>
    <w:p w14:paraId="07D22FF4" w14:textId="7D0FB32A" w:rsidR="007C6B27" w:rsidRPr="007C6B27" w:rsidRDefault="007C6B27" w:rsidP="00414124">
      <w:pPr>
        <w:numPr>
          <w:ilvl w:val="1"/>
          <w:numId w:val="39"/>
        </w:numPr>
        <w:spacing w:after="0" w:line="276" w:lineRule="auto"/>
        <w:textAlignment w:val="baseline"/>
        <w:rPr>
          <w:rFonts w:ascii="Times New Roman" w:eastAsia="Times New Roman" w:hAnsi="Times New Roman" w:cs="Times New Roman"/>
          <w:sz w:val="24"/>
          <w:szCs w:val="24"/>
        </w:rPr>
      </w:pPr>
      <w:proofErr w:type="spellStart"/>
      <w:r w:rsidRPr="007C6B27">
        <w:rPr>
          <w:rFonts w:ascii="Times New Roman" w:eastAsia="Times New Roman" w:hAnsi="Times New Roman" w:cs="Times New Roman"/>
          <w:sz w:val="24"/>
          <w:szCs w:val="24"/>
        </w:rPr>
        <w:t>Puchang</w:t>
      </w:r>
      <w:proofErr w:type="spellEnd"/>
      <w:r w:rsidRPr="007C6B27">
        <w:rPr>
          <w:rFonts w:ascii="Times New Roman" w:eastAsia="Times New Roman" w:hAnsi="Times New Roman" w:cs="Times New Roman"/>
          <w:sz w:val="24"/>
          <w:szCs w:val="24"/>
        </w:rPr>
        <w:t xml:space="preserve"> Yin and Zihan Ma will start model selection and initial testing.</w:t>
      </w:r>
      <w:r w:rsidR="00BE4489">
        <w:rPr>
          <w:rFonts w:ascii="Times New Roman" w:eastAsia="Times New Roman" w:hAnsi="Times New Roman" w:cs="Times New Roman"/>
          <w:sz w:val="24"/>
          <w:szCs w:val="24"/>
        </w:rPr>
        <w:br/>
      </w:r>
    </w:p>
    <w:p w14:paraId="25864D74" w14:textId="0F2DB178" w:rsidR="007C6B27" w:rsidRPr="007C6B27" w:rsidRDefault="007C6B27" w:rsidP="00414124">
      <w:pPr>
        <w:numPr>
          <w:ilvl w:val="0"/>
          <w:numId w:val="39"/>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i/>
          <w:iCs/>
          <w:sz w:val="24"/>
          <w:szCs w:val="24"/>
        </w:rPr>
        <w:t>Data Visualization:</w:t>
      </w:r>
      <w:r w:rsidRPr="007C6B27">
        <w:rPr>
          <w:rFonts w:ascii="Times New Roman" w:eastAsia="Times New Roman" w:hAnsi="Times New Roman" w:cs="Times New Roman"/>
          <w:sz w:val="24"/>
          <w:szCs w:val="24"/>
        </w:rPr>
        <w:t xml:space="preserve"> (Aug 11-15)</w:t>
      </w:r>
      <w:r w:rsidR="003258FF">
        <w:rPr>
          <w:rFonts w:ascii="Times New Roman" w:eastAsia="Times New Roman" w:hAnsi="Times New Roman" w:cs="Times New Roman"/>
          <w:sz w:val="24"/>
          <w:szCs w:val="24"/>
        </w:rPr>
        <w:br/>
      </w:r>
      <w:r w:rsidR="003258FF" w:rsidRPr="003258FF">
        <w:rPr>
          <w:rFonts w:ascii="Times New Roman" w:eastAsia="Times New Roman" w:hAnsi="Times New Roman" w:cs="Times New Roman"/>
          <w:sz w:val="24"/>
          <w:szCs w:val="24"/>
        </w:rPr>
        <w:t xml:space="preserve">To ensure our outputs are comprehensible to stakeholders, we will use </w:t>
      </w:r>
      <w:proofErr w:type="spellStart"/>
      <w:r w:rsidR="003258FF" w:rsidRPr="003258FF">
        <w:rPr>
          <w:rFonts w:ascii="Times New Roman" w:eastAsia="Times New Roman" w:hAnsi="Times New Roman" w:cs="Times New Roman"/>
          <w:sz w:val="24"/>
          <w:szCs w:val="24"/>
        </w:rPr>
        <w:t>Rstudio</w:t>
      </w:r>
      <w:proofErr w:type="spellEnd"/>
      <w:r w:rsidR="003258FF" w:rsidRPr="003258FF">
        <w:rPr>
          <w:rFonts w:ascii="Times New Roman" w:eastAsia="Times New Roman" w:hAnsi="Times New Roman" w:cs="Times New Roman"/>
          <w:sz w:val="24"/>
          <w:szCs w:val="24"/>
        </w:rPr>
        <w:t xml:space="preserve"> to create intuitive and interactive visualizations. We aim to make complex data and analytics results accessible and meaningful to our sponsor, who does not have a background in analytics. We will leverage R packages such as ggplot2 for static plots and </w:t>
      </w:r>
      <w:proofErr w:type="spellStart"/>
      <w:r w:rsidR="003258FF" w:rsidRPr="003258FF">
        <w:rPr>
          <w:rFonts w:ascii="Times New Roman" w:eastAsia="Times New Roman" w:hAnsi="Times New Roman" w:cs="Times New Roman"/>
          <w:sz w:val="24"/>
          <w:szCs w:val="24"/>
        </w:rPr>
        <w:t>plotly</w:t>
      </w:r>
      <w:proofErr w:type="spellEnd"/>
      <w:r w:rsidR="003258FF" w:rsidRPr="003258FF">
        <w:rPr>
          <w:rFonts w:ascii="Times New Roman" w:eastAsia="Times New Roman" w:hAnsi="Times New Roman" w:cs="Times New Roman"/>
          <w:sz w:val="24"/>
          <w:szCs w:val="24"/>
        </w:rPr>
        <w:t xml:space="preserve"> or Shiny for creating interactive visualizations.</w:t>
      </w:r>
      <w:r w:rsidR="00F06F2C">
        <w:rPr>
          <w:rFonts w:ascii="Times New Roman" w:eastAsia="Times New Roman" w:hAnsi="Times New Roman" w:cs="Times New Roman"/>
          <w:sz w:val="24"/>
          <w:szCs w:val="24"/>
        </w:rPr>
        <w:br/>
      </w:r>
    </w:p>
    <w:p w14:paraId="2C561C41" w14:textId="77777777" w:rsidR="007C6B27" w:rsidRPr="007C6B27" w:rsidRDefault="007C6B27" w:rsidP="00414124">
      <w:pPr>
        <w:numPr>
          <w:ilvl w:val="1"/>
          <w:numId w:val="39"/>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t xml:space="preserve">Zihan Ma and </w:t>
      </w:r>
      <w:proofErr w:type="spellStart"/>
      <w:r w:rsidRPr="007C6B27">
        <w:rPr>
          <w:rFonts w:ascii="Times New Roman" w:eastAsia="Times New Roman" w:hAnsi="Times New Roman" w:cs="Times New Roman"/>
          <w:sz w:val="24"/>
          <w:szCs w:val="24"/>
        </w:rPr>
        <w:t>Puchang</w:t>
      </w:r>
      <w:proofErr w:type="spellEnd"/>
      <w:r w:rsidRPr="007C6B27">
        <w:rPr>
          <w:rFonts w:ascii="Times New Roman" w:eastAsia="Times New Roman" w:hAnsi="Times New Roman" w:cs="Times New Roman"/>
          <w:sz w:val="24"/>
          <w:szCs w:val="24"/>
        </w:rPr>
        <w:t xml:space="preserve"> Yin will identify key metrics to visualize and create initial drafts using </w:t>
      </w:r>
      <w:proofErr w:type="spellStart"/>
      <w:r w:rsidRPr="007C6B27">
        <w:rPr>
          <w:rFonts w:ascii="Times New Roman" w:eastAsia="Times New Roman" w:hAnsi="Times New Roman" w:cs="Times New Roman"/>
          <w:sz w:val="24"/>
          <w:szCs w:val="24"/>
        </w:rPr>
        <w:t>Rstudio</w:t>
      </w:r>
      <w:proofErr w:type="spellEnd"/>
      <w:r w:rsidRPr="007C6B27">
        <w:rPr>
          <w:rFonts w:ascii="Times New Roman" w:eastAsia="Times New Roman" w:hAnsi="Times New Roman" w:cs="Times New Roman"/>
          <w:sz w:val="24"/>
          <w:szCs w:val="24"/>
        </w:rPr>
        <w:t>.</w:t>
      </w:r>
    </w:p>
    <w:p w14:paraId="7E86BD88" w14:textId="77777777" w:rsidR="007C6B27" w:rsidRPr="007C6B27" w:rsidRDefault="007C6B27" w:rsidP="00414124">
      <w:pPr>
        <w:numPr>
          <w:ilvl w:val="1"/>
          <w:numId w:val="39"/>
        </w:numPr>
        <w:spacing w:after="0" w:line="276" w:lineRule="auto"/>
        <w:textAlignment w:val="baseline"/>
        <w:rPr>
          <w:rFonts w:ascii="Times New Roman" w:eastAsia="Times New Roman" w:hAnsi="Times New Roman" w:cs="Times New Roman"/>
          <w:sz w:val="24"/>
          <w:szCs w:val="24"/>
        </w:rPr>
      </w:pPr>
      <w:proofErr w:type="spellStart"/>
      <w:r w:rsidRPr="007C6B27">
        <w:rPr>
          <w:rFonts w:ascii="Times New Roman" w:eastAsia="Times New Roman" w:hAnsi="Times New Roman" w:cs="Times New Roman"/>
          <w:sz w:val="24"/>
          <w:szCs w:val="24"/>
        </w:rPr>
        <w:t>Hanchen</w:t>
      </w:r>
      <w:proofErr w:type="spellEnd"/>
      <w:r w:rsidRPr="007C6B27">
        <w:rPr>
          <w:rFonts w:ascii="Times New Roman" w:eastAsia="Times New Roman" w:hAnsi="Times New Roman" w:cs="Times New Roman"/>
          <w:sz w:val="24"/>
          <w:szCs w:val="24"/>
        </w:rPr>
        <w:t xml:space="preserve"> Xu and Haoran Wang will provide feedback and suggest enhancements.</w:t>
      </w:r>
    </w:p>
    <w:p w14:paraId="2C3EFE8D" w14:textId="77777777" w:rsidR="00F10D29" w:rsidRDefault="00F10D29" w:rsidP="00414124">
      <w:pPr>
        <w:spacing w:after="0" w:line="276" w:lineRule="auto"/>
        <w:textAlignment w:val="baseline"/>
        <w:rPr>
          <w:rFonts w:ascii="Times New Roman" w:eastAsia="Times New Roman" w:hAnsi="Times New Roman" w:cs="Times New Roman"/>
          <w:sz w:val="24"/>
          <w:szCs w:val="24"/>
        </w:rPr>
      </w:pPr>
    </w:p>
    <w:p w14:paraId="70F2408E" w14:textId="4196C690" w:rsidR="0022186C" w:rsidRDefault="007C6B27" w:rsidP="00414124">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7C6B27">
        <w:rPr>
          <w:rFonts w:ascii="Times New Roman" w:eastAsia="Times New Roman" w:hAnsi="Times New Roman" w:cs="Times New Roman"/>
          <w:b/>
          <w:bCs/>
          <w:color w:val="C45911" w:themeColor="accent2" w:themeShade="BF"/>
          <w:sz w:val="32"/>
          <w:szCs w:val="32"/>
        </w:rPr>
        <w:t>Milestones</w:t>
      </w:r>
    </w:p>
    <w:p w14:paraId="0B16DE24" w14:textId="77777777" w:rsidR="007C6B27" w:rsidRPr="007C6B27" w:rsidRDefault="007C6B27" w:rsidP="00414124">
      <w:pPr>
        <w:numPr>
          <w:ilvl w:val="0"/>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i/>
          <w:iCs/>
          <w:sz w:val="24"/>
          <w:szCs w:val="24"/>
        </w:rPr>
        <w:t>Module 7 - Mid-Term Presentation &amp; Project Scope Document:</w:t>
      </w:r>
      <w:r w:rsidRPr="007C6B27">
        <w:rPr>
          <w:rFonts w:ascii="Times New Roman" w:eastAsia="Times New Roman" w:hAnsi="Times New Roman" w:cs="Times New Roman"/>
          <w:sz w:val="24"/>
          <w:szCs w:val="24"/>
        </w:rPr>
        <w:t xml:space="preserve"> (Due Aug 6 at 11:59 pm)</w:t>
      </w:r>
    </w:p>
    <w:p w14:paraId="0754BC89" w14:textId="77777777" w:rsidR="007C6B27" w:rsidRPr="007C6B27" w:rsidRDefault="007C6B27" w:rsidP="00414124">
      <w:pPr>
        <w:numPr>
          <w:ilvl w:val="1"/>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t>Aug 1-3: Prepare Mid-Term Presentation (All)</w:t>
      </w:r>
    </w:p>
    <w:p w14:paraId="58D182C0" w14:textId="77777777" w:rsidR="007C6B27" w:rsidRPr="007C6B27" w:rsidRDefault="007C6B27" w:rsidP="00414124">
      <w:pPr>
        <w:numPr>
          <w:ilvl w:val="1"/>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t>Aug 4-5: Prepare Project Scope Document (All)</w:t>
      </w:r>
    </w:p>
    <w:p w14:paraId="7891D551" w14:textId="5C965AFE" w:rsidR="007C6B27" w:rsidRPr="007C6B27" w:rsidRDefault="007C6B27" w:rsidP="00414124">
      <w:pPr>
        <w:numPr>
          <w:ilvl w:val="1"/>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t>Aug 6: Review and Finalize Documents (All)</w:t>
      </w:r>
      <w:r w:rsidR="00F06F2C">
        <w:rPr>
          <w:rFonts w:ascii="Times New Roman" w:eastAsia="Times New Roman" w:hAnsi="Times New Roman" w:cs="Times New Roman"/>
          <w:sz w:val="24"/>
          <w:szCs w:val="24"/>
        </w:rPr>
        <w:br/>
      </w:r>
    </w:p>
    <w:p w14:paraId="0DB16EE7" w14:textId="77777777" w:rsidR="007C6B27" w:rsidRPr="007C6B27" w:rsidRDefault="007C6B27" w:rsidP="00414124">
      <w:pPr>
        <w:numPr>
          <w:ilvl w:val="0"/>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i/>
          <w:iCs/>
          <w:sz w:val="24"/>
          <w:szCs w:val="24"/>
        </w:rPr>
        <w:t>Module 10 - Project Draft:</w:t>
      </w:r>
      <w:r w:rsidRPr="007C6B27">
        <w:rPr>
          <w:rFonts w:ascii="Times New Roman" w:eastAsia="Times New Roman" w:hAnsi="Times New Roman" w:cs="Times New Roman"/>
          <w:sz w:val="24"/>
          <w:szCs w:val="24"/>
        </w:rPr>
        <w:t xml:space="preserve"> (Due Aug 20 at 11:59 pm)</w:t>
      </w:r>
    </w:p>
    <w:p w14:paraId="6AF84BBD" w14:textId="77777777" w:rsidR="007C6B27" w:rsidRPr="007C6B27" w:rsidRDefault="007C6B27" w:rsidP="00414124">
      <w:pPr>
        <w:numPr>
          <w:ilvl w:val="1"/>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t>Aug 7-12: Finalize Prediction Model (</w:t>
      </w:r>
      <w:proofErr w:type="spellStart"/>
      <w:r w:rsidRPr="007C6B27">
        <w:rPr>
          <w:rFonts w:ascii="Times New Roman" w:eastAsia="Times New Roman" w:hAnsi="Times New Roman" w:cs="Times New Roman"/>
          <w:sz w:val="24"/>
          <w:szCs w:val="24"/>
        </w:rPr>
        <w:t>Puchang</w:t>
      </w:r>
      <w:proofErr w:type="spellEnd"/>
      <w:r w:rsidRPr="007C6B27">
        <w:rPr>
          <w:rFonts w:ascii="Times New Roman" w:eastAsia="Times New Roman" w:hAnsi="Times New Roman" w:cs="Times New Roman"/>
          <w:sz w:val="24"/>
          <w:szCs w:val="24"/>
        </w:rPr>
        <w:t xml:space="preserve"> Yin &amp; Zihan Ma)</w:t>
      </w:r>
    </w:p>
    <w:p w14:paraId="527E77DD" w14:textId="77777777" w:rsidR="007C6B27" w:rsidRPr="007C6B27" w:rsidRDefault="007C6B27" w:rsidP="00414124">
      <w:pPr>
        <w:numPr>
          <w:ilvl w:val="1"/>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lastRenderedPageBreak/>
        <w:t xml:space="preserve">Aug 13-17: Develop Initial Visualizations (Zihan Ma &amp; </w:t>
      </w:r>
      <w:proofErr w:type="spellStart"/>
      <w:r w:rsidRPr="007C6B27">
        <w:rPr>
          <w:rFonts w:ascii="Times New Roman" w:eastAsia="Times New Roman" w:hAnsi="Times New Roman" w:cs="Times New Roman"/>
          <w:sz w:val="24"/>
          <w:szCs w:val="24"/>
        </w:rPr>
        <w:t>Hanchen</w:t>
      </w:r>
      <w:proofErr w:type="spellEnd"/>
      <w:r w:rsidRPr="007C6B27">
        <w:rPr>
          <w:rFonts w:ascii="Times New Roman" w:eastAsia="Times New Roman" w:hAnsi="Times New Roman" w:cs="Times New Roman"/>
          <w:sz w:val="24"/>
          <w:szCs w:val="24"/>
        </w:rPr>
        <w:t xml:space="preserve"> Xu)</w:t>
      </w:r>
    </w:p>
    <w:p w14:paraId="58C929D5" w14:textId="33EB1521" w:rsidR="007C6B27" w:rsidRPr="007C6B27" w:rsidRDefault="007C6B27" w:rsidP="00414124">
      <w:pPr>
        <w:numPr>
          <w:ilvl w:val="1"/>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t>Aug 18-19: Compile Draft and Review (All)</w:t>
      </w:r>
      <w:r w:rsidR="00F06F2C">
        <w:rPr>
          <w:rFonts w:ascii="Times New Roman" w:eastAsia="Times New Roman" w:hAnsi="Times New Roman" w:cs="Times New Roman"/>
          <w:sz w:val="24"/>
          <w:szCs w:val="24"/>
        </w:rPr>
        <w:br/>
      </w:r>
    </w:p>
    <w:p w14:paraId="3856B456" w14:textId="77777777" w:rsidR="007C6B27" w:rsidRPr="007C6B27" w:rsidRDefault="007C6B27" w:rsidP="00414124">
      <w:pPr>
        <w:numPr>
          <w:ilvl w:val="0"/>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i/>
          <w:iCs/>
          <w:sz w:val="24"/>
          <w:szCs w:val="24"/>
        </w:rPr>
        <w:t>Module 11 - Final Draft:</w:t>
      </w:r>
      <w:r w:rsidRPr="007C6B27">
        <w:rPr>
          <w:rFonts w:ascii="Times New Roman" w:eastAsia="Times New Roman" w:hAnsi="Times New Roman" w:cs="Times New Roman"/>
          <w:sz w:val="24"/>
          <w:szCs w:val="24"/>
        </w:rPr>
        <w:t xml:space="preserve"> (Due Aug 27 at 11:59 pm)</w:t>
      </w:r>
    </w:p>
    <w:p w14:paraId="7151068E" w14:textId="77777777" w:rsidR="007C6B27" w:rsidRPr="007C6B27" w:rsidRDefault="007C6B27" w:rsidP="00414124">
      <w:pPr>
        <w:numPr>
          <w:ilvl w:val="1"/>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t>Aug 21-23: Incorporate Feedback into Model and Visualizations (All)</w:t>
      </w:r>
    </w:p>
    <w:p w14:paraId="4C756215" w14:textId="07C53767" w:rsidR="007C6B27" w:rsidRPr="007C6B27" w:rsidRDefault="007C6B27" w:rsidP="00414124">
      <w:pPr>
        <w:numPr>
          <w:ilvl w:val="1"/>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t>Aug 24-26: Compile Final Draft and Review (All)</w:t>
      </w:r>
      <w:r w:rsidR="00F06F2C">
        <w:rPr>
          <w:rFonts w:ascii="Times New Roman" w:eastAsia="Times New Roman" w:hAnsi="Times New Roman" w:cs="Times New Roman"/>
          <w:sz w:val="24"/>
          <w:szCs w:val="24"/>
        </w:rPr>
        <w:br/>
      </w:r>
    </w:p>
    <w:p w14:paraId="4E409A11" w14:textId="77777777" w:rsidR="007C6B27" w:rsidRPr="007C6B27" w:rsidRDefault="007C6B27" w:rsidP="00414124">
      <w:pPr>
        <w:numPr>
          <w:ilvl w:val="0"/>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i/>
          <w:iCs/>
          <w:sz w:val="24"/>
          <w:szCs w:val="24"/>
        </w:rPr>
        <w:t>Module 12 - Project Deliverable, Presentation, and Slide Deck:</w:t>
      </w:r>
      <w:r w:rsidRPr="007C6B27">
        <w:rPr>
          <w:rFonts w:ascii="Times New Roman" w:eastAsia="Times New Roman" w:hAnsi="Times New Roman" w:cs="Times New Roman"/>
          <w:sz w:val="24"/>
          <w:szCs w:val="24"/>
        </w:rPr>
        <w:t xml:space="preserve"> (Due Aug 28-29 at 11:59 pm)</w:t>
      </w:r>
    </w:p>
    <w:p w14:paraId="1F63613C" w14:textId="77777777" w:rsidR="007C6B27" w:rsidRPr="007C6B27" w:rsidRDefault="007C6B27" w:rsidP="00414124">
      <w:pPr>
        <w:numPr>
          <w:ilvl w:val="1"/>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t>Aug 28: Finalize Project Deliverable (All)</w:t>
      </w:r>
    </w:p>
    <w:p w14:paraId="4295F338" w14:textId="33957563" w:rsidR="007C6B27" w:rsidRPr="007C6B27" w:rsidRDefault="007C6B27" w:rsidP="00414124">
      <w:pPr>
        <w:numPr>
          <w:ilvl w:val="1"/>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t>Aug 29: Finalize Presentation Slide Deck (All)</w:t>
      </w:r>
      <w:r w:rsidR="00F06F2C">
        <w:rPr>
          <w:rFonts w:ascii="Times New Roman" w:eastAsia="Times New Roman" w:hAnsi="Times New Roman" w:cs="Times New Roman"/>
          <w:sz w:val="24"/>
          <w:szCs w:val="24"/>
        </w:rPr>
        <w:br/>
      </w:r>
    </w:p>
    <w:p w14:paraId="0DA07C92" w14:textId="77777777" w:rsidR="007C6B27" w:rsidRPr="007C6B27" w:rsidRDefault="007C6B27" w:rsidP="00414124">
      <w:pPr>
        <w:numPr>
          <w:ilvl w:val="0"/>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i/>
          <w:iCs/>
          <w:sz w:val="24"/>
          <w:szCs w:val="24"/>
        </w:rPr>
        <w:t>Module 12 - Individual Contribution:</w:t>
      </w:r>
      <w:r w:rsidRPr="007C6B27">
        <w:rPr>
          <w:rFonts w:ascii="Times New Roman" w:eastAsia="Times New Roman" w:hAnsi="Times New Roman" w:cs="Times New Roman"/>
          <w:sz w:val="24"/>
          <w:szCs w:val="24"/>
        </w:rPr>
        <w:t xml:space="preserve"> (Due Aug 30 at 11:59 pm)</w:t>
      </w:r>
    </w:p>
    <w:p w14:paraId="60D79C9E" w14:textId="77777777" w:rsidR="007C6B27" w:rsidRPr="007C6B27" w:rsidRDefault="007C6B27" w:rsidP="00414124">
      <w:pPr>
        <w:numPr>
          <w:ilvl w:val="1"/>
          <w:numId w:val="40"/>
        </w:numPr>
        <w:spacing w:after="0" w:line="276" w:lineRule="auto"/>
        <w:textAlignment w:val="baseline"/>
        <w:rPr>
          <w:rFonts w:ascii="Times New Roman" w:eastAsia="Times New Roman" w:hAnsi="Times New Roman" w:cs="Times New Roman"/>
          <w:sz w:val="24"/>
          <w:szCs w:val="24"/>
        </w:rPr>
      </w:pPr>
      <w:r w:rsidRPr="007C6B27">
        <w:rPr>
          <w:rFonts w:ascii="Times New Roman" w:eastAsia="Times New Roman" w:hAnsi="Times New Roman" w:cs="Times New Roman"/>
          <w:sz w:val="24"/>
          <w:szCs w:val="24"/>
        </w:rPr>
        <w:t>Aug 30: Document Individual Contributions (All)</w:t>
      </w:r>
    </w:p>
    <w:p w14:paraId="58497DFB" w14:textId="77777777" w:rsidR="00140BE9" w:rsidRDefault="00140BE9" w:rsidP="00414124">
      <w:pPr>
        <w:spacing w:after="0" w:line="276" w:lineRule="auto"/>
        <w:textAlignment w:val="baseline"/>
        <w:rPr>
          <w:rFonts w:ascii="Times New Roman" w:eastAsia="Times New Roman" w:hAnsi="Times New Roman" w:cs="Times New Roman"/>
          <w:sz w:val="24"/>
          <w:szCs w:val="24"/>
        </w:rPr>
      </w:pPr>
    </w:p>
    <w:p w14:paraId="2F3779F4" w14:textId="5371BBF5" w:rsidR="0022186C" w:rsidRDefault="002C580E" w:rsidP="00414124">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2C580E">
        <w:rPr>
          <w:rFonts w:ascii="Times New Roman" w:eastAsia="Times New Roman" w:hAnsi="Times New Roman" w:cs="Times New Roman"/>
          <w:b/>
          <w:bCs/>
          <w:color w:val="C45911" w:themeColor="accent2" w:themeShade="BF"/>
          <w:sz w:val="32"/>
          <w:szCs w:val="32"/>
        </w:rPr>
        <w:t>Job Assignments</w:t>
      </w:r>
    </w:p>
    <w:p w14:paraId="640DF31D" w14:textId="5E595694" w:rsidR="002C580E" w:rsidRPr="002C580E" w:rsidRDefault="002C580E" w:rsidP="00414124">
      <w:pPr>
        <w:spacing w:after="0" w:line="276" w:lineRule="auto"/>
        <w:textAlignment w:val="baseline"/>
        <w:rPr>
          <w:rFonts w:ascii="Times New Roman" w:eastAsia="Times New Roman" w:hAnsi="Times New Roman" w:cs="Times New Roman"/>
          <w:sz w:val="24"/>
          <w:szCs w:val="24"/>
        </w:rPr>
      </w:pPr>
      <w:proofErr w:type="spellStart"/>
      <w:r w:rsidRPr="002C580E">
        <w:rPr>
          <w:rFonts w:ascii="Times New Roman" w:eastAsia="Times New Roman" w:hAnsi="Times New Roman" w:cs="Times New Roman"/>
          <w:sz w:val="24"/>
          <w:szCs w:val="24"/>
        </w:rPr>
        <w:t>Hanchen</w:t>
      </w:r>
      <w:proofErr w:type="spellEnd"/>
      <w:r w:rsidRPr="002C580E">
        <w:rPr>
          <w:rFonts w:ascii="Times New Roman" w:eastAsia="Times New Roman" w:hAnsi="Times New Roman" w:cs="Times New Roman"/>
          <w:sz w:val="24"/>
          <w:szCs w:val="24"/>
        </w:rPr>
        <w:t xml:space="preserve"> Xu: Preliminary Data Cleaning, Feedback on Visualizations, Mid-Term Presentation, Project Scope Document, Final Draft Review, Finalize Project Deliverable, Document Contributions.</w:t>
      </w:r>
      <w:r w:rsidR="00BE4489">
        <w:rPr>
          <w:rFonts w:ascii="Times New Roman" w:eastAsia="Times New Roman" w:hAnsi="Times New Roman" w:cs="Times New Roman"/>
          <w:sz w:val="24"/>
          <w:szCs w:val="24"/>
        </w:rPr>
        <w:br/>
      </w:r>
    </w:p>
    <w:p w14:paraId="06347B53" w14:textId="245B6394" w:rsidR="002C580E" w:rsidRPr="002C580E" w:rsidRDefault="002C580E" w:rsidP="00414124">
      <w:pPr>
        <w:spacing w:after="0" w:line="276" w:lineRule="auto"/>
        <w:textAlignment w:val="baseline"/>
        <w:rPr>
          <w:rFonts w:ascii="Times New Roman" w:eastAsia="Times New Roman" w:hAnsi="Times New Roman" w:cs="Times New Roman"/>
          <w:sz w:val="24"/>
          <w:szCs w:val="24"/>
        </w:rPr>
      </w:pPr>
      <w:r w:rsidRPr="002C580E">
        <w:rPr>
          <w:rFonts w:ascii="Times New Roman" w:eastAsia="Times New Roman" w:hAnsi="Times New Roman" w:cs="Times New Roman"/>
          <w:sz w:val="24"/>
          <w:szCs w:val="24"/>
        </w:rPr>
        <w:t>Haoran Wang: Preliminary Data Cleaning, Feedback on Visualizations, Mid-Term Presentation, Project Scope Document, Final Draft Review, Finalize Project Deliverable, Document Contributions.</w:t>
      </w:r>
      <w:r w:rsidR="00BE4489">
        <w:rPr>
          <w:rFonts w:ascii="Times New Roman" w:eastAsia="Times New Roman" w:hAnsi="Times New Roman" w:cs="Times New Roman"/>
          <w:sz w:val="24"/>
          <w:szCs w:val="24"/>
        </w:rPr>
        <w:br/>
      </w:r>
    </w:p>
    <w:p w14:paraId="266BE630" w14:textId="6107E940" w:rsidR="002C580E" w:rsidRPr="002C580E" w:rsidRDefault="002C580E" w:rsidP="00414124">
      <w:pPr>
        <w:spacing w:after="0" w:line="276" w:lineRule="auto"/>
        <w:textAlignment w:val="baseline"/>
        <w:rPr>
          <w:rFonts w:ascii="Times New Roman" w:eastAsia="Times New Roman" w:hAnsi="Times New Roman" w:cs="Times New Roman"/>
          <w:sz w:val="24"/>
          <w:szCs w:val="24"/>
        </w:rPr>
      </w:pPr>
      <w:proofErr w:type="spellStart"/>
      <w:r w:rsidRPr="002C580E">
        <w:rPr>
          <w:rFonts w:ascii="Times New Roman" w:eastAsia="Times New Roman" w:hAnsi="Times New Roman" w:cs="Times New Roman"/>
          <w:sz w:val="24"/>
          <w:szCs w:val="24"/>
        </w:rPr>
        <w:t>Puchang</w:t>
      </w:r>
      <w:proofErr w:type="spellEnd"/>
      <w:r w:rsidRPr="002C580E">
        <w:rPr>
          <w:rFonts w:ascii="Times New Roman" w:eastAsia="Times New Roman" w:hAnsi="Times New Roman" w:cs="Times New Roman"/>
          <w:sz w:val="24"/>
          <w:szCs w:val="24"/>
        </w:rPr>
        <w:t xml:space="preserve"> Yin: Model Selection &amp; Testing, Initial Visualization Drafts, Mid-Term Presentation, Project Scope Document, Incorporate Feedback into Model, Final Draft Review, Finalize Project Deliverable, Document Contributions.</w:t>
      </w:r>
      <w:r w:rsidR="00BE4489">
        <w:rPr>
          <w:rFonts w:ascii="Times New Roman" w:eastAsia="Times New Roman" w:hAnsi="Times New Roman" w:cs="Times New Roman"/>
          <w:sz w:val="24"/>
          <w:szCs w:val="24"/>
        </w:rPr>
        <w:br/>
      </w:r>
    </w:p>
    <w:p w14:paraId="711C9A20" w14:textId="146A7A69" w:rsidR="00140BE9" w:rsidRDefault="002C580E" w:rsidP="00414124">
      <w:pPr>
        <w:spacing w:after="0" w:line="276" w:lineRule="auto"/>
        <w:textAlignment w:val="baseline"/>
        <w:rPr>
          <w:rFonts w:ascii="Times New Roman" w:eastAsia="Times New Roman" w:hAnsi="Times New Roman" w:cs="Times New Roman"/>
          <w:sz w:val="24"/>
          <w:szCs w:val="24"/>
        </w:rPr>
      </w:pPr>
      <w:r w:rsidRPr="002C580E">
        <w:rPr>
          <w:rFonts w:ascii="Times New Roman" w:eastAsia="Times New Roman" w:hAnsi="Times New Roman" w:cs="Times New Roman"/>
          <w:sz w:val="24"/>
          <w:szCs w:val="24"/>
        </w:rPr>
        <w:t>Zihan Ma: Model Selection &amp; Testing, Initial Visualization Drafts, Mid-Term Presentation, Project Scope Document, Incorporate Feedback into Model, Final Draft Review, Finalize Project Deliverable, Document Contributions.</w:t>
      </w:r>
    </w:p>
    <w:p w14:paraId="40231127" w14:textId="77777777" w:rsidR="002C580E" w:rsidRDefault="002C580E" w:rsidP="00414124">
      <w:pPr>
        <w:spacing w:after="0" w:line="276" w:lineRule="auto"/>
        <w:textAlignment w:val="baseline"/>
        <w:rPr>
          <w:rFonts w:ascii="Times New Roman" w:eastAsia="Times New Roman" w:hAnsi="Times New Roman" w:cs="Times New Roman"/>
          <w:sz w:val="24"/>
          <w:szCs w:val="24"/>
        </w:rPr>
      </w:pPr>
    </w:p>
    <w:p w14:paraId="2AD6CDD5" w14:textId="5E3C311E" w:rsidR="0022186C" w:rsidRDefault="00F02CF7" w:rsidP="00414124">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F02CF7">
        <w:rPr>
          <w:rFonts w:ascii="Times New Roman" w:eastAsia="Times New Roman" w:hAnsi="Times New Roman" w:cs="Times New Roman"/>
          <w:b/>
          <w:bCs/>
          <w:color w:val="C45911" w:themeColor="accent2" w:themeShade="BF"/>
          <w:sz w:val="32"/>
          <w:szCs w:val="32"/>
        </w:rPr>
        <w:t>Key Risks and Mitigation Strategies</w:t>
      </w:r>
    </w:p>
    <w:p w14:paraId="40A5A7E2" w14:textId="68EBA91A" w:rsidR="00F17A3D" w:rsidRPr="00F17A3D" w:rsidRDefault="00F17A3D" w:rsidP="00414124">
      <w:pPr>
        <w:numPr>
          <w:ilvl w:val="0"/>
          <w:numId w:val="41"/>
        </w:numPr>
        <w:spacing w:after="0" w:line="276" w:lineRule="auto"/>
        <w:textAlignment w:val="baseline"/>
        <w:rPr>
          <w:rFonts w:ascii="Times New Roman" w:eastAsia="Times New Roman" w:hAnsi="Times New Roman" w:cs="Times New Roman"/>
          <w:sz w:val="24"/>
          <w:szCs w:val="24"/>
        </w:rPr>
      </w:pPr>
      <w:r w:rsidRPr="00F17A3D">
        <w:rPr>
          <w:rFonts w:ascii="Times New Roman" w:eastAsia="Times New Roman" w:hAnsi="Times New Roman" w:cs="Times New Roman"/>
          <w:i/>
          <w:iCs/>
          <w:sz w:val="24"/>
          <w:szCs w:val="24"/>
        </w:rPr>
        <w:t>Sponsor Satisfaction:</w:t>
      </w:r>
      <w:r w:rsidRPr="00F17A3D">
        <w:rPr>
          <w:rFonts w:ascii="Times New Roman" w:eastAsia="Times New Roman" w:hAnsi="Times New Roman" w:cs="Times New Roman"/>
          <w:sz w:val="24"/>
          <w:szCs w:val="24"/>
        </w:rPr>
        <w:t xml:space="preserve"> </w:t>
      </w:r>
      <w:r w:rsidR="00697869">
        <w:rPr>
          <w:rFonts w:ascii="Times New Roman" w:eastAsia="Times New Roman" w:hAnsi="Times New Roman" w:cs="Times New Roman"/>
          <w:sz w:val="24"/>
          <w:szCs w:val="24"/>
        </w:rPr>
        <w:br/>
      </w:r>
      <w:r w:rsidR="00697869" w:rsidRPr="00697869">
        <w:rPr>
          <w:rFonts w:ascii="Times New Roman" w:eastAsia="Times New Roman" w:hAnsi="Times New Roman" w:cs="Times New Roman"/>
          <w:sz w:val="24"/>
          <w:szCs w:val="24"/>
        </w:rPr>
        <w:t>Sponsor Satisfaction: We understand the importance of meeting the sponsor's needs, who is a non-technical stakeholder. To mitigate this risk, we will engage in frequent and clear communication with the sponsor, validating our understanding of the business objective and adjusting our approach based on feedback.</w:t>
      </w:r>
      <w:r w:rsidR="004A590E">
        <w:rPr>
          <w:rFonts w:ascii="Times New Roman" w:eastAsia="Times New Roman" w:hAnsi="Times New Roman" w:cs="Times New Roman"/>
          <w:sz w:val="24"/>
          <w:szCs w:val="24"/>
        </w:rPr>
        <w:t xml:space="preserve"> </w:t>
      </w:r>
      <w:r w:rsidRPr="00F17A3D">
        <w:rPr>
          <w:rFonts w:ascii="Times New Roman" w:eastAsia="Times New Roman" w:hAnsi="Times New Roman" w:cs="Times New Roman"/>
          <w:sz w:val="24"/>
          <w:szCs w:val="24"/>
        </w:rPr>
        <w:t>(All)</w:t>
      </w:r>
      <w:r w:rsidR="00BE4489">
        <w:rPr>
          <w:rFonts w:ascii="Times New Roman" w:eastAsia="Times New Roman" w:hAnsi="Times New Roman" w:cs="Times New Roman"/>
          <w:sz w:val="24"/>
          <w:szCs w:val="24"/>
        </w:rPr>
        <w:br/>
      </w:r>
    </w:p>
    <w:p w14:paraId="2E2662DE" w14:textId="5F3E0250" w:rsidR="00F17A3D" w:rsidRPr="00F17A3D" w:rsidRDefault="00F17A3D" w:rsidP="00414124">
      <w:pPr>
        <w:numPr>
          <w:ilvl w:val="0"/>
          <w:numId w:val="41"/>
        </w:numPr>
        <w:spacing w:after="0" w:line="276" w:lineRule="auto"/>
        <w:textAlignment w:val="baseline"/>
        <w:rPr>
          <w:rFonts w:ascii="Times New Roman" w:eastAsia="Times New Roman" w:hAnsi="Times New Roman" w:cs="Times New Roman"/>
          <w:sz w:val="24"/>
          <w:szCs w:val="24"/>
        </w:rPr>
      </w:pPr>
      <w:r w:rsidRPr="00F17A3D">
        <w:rPr>
          <w:rFonts w:ascii="Times New Roman" w:eastAsia="Times New Roman" w:hAnsi="Times New Roman" w:cs="Times New Roman"/>
          <w:i/>
          <w:iCs/>
          <w:sz w:val="24"/>
          <w:szCs w:val="24"/>
        </w:rPr>
        <w:lastRenderedPageBreak/>
        <w:t>Effectiveness of the Predictive Model:</w:t>
      </w:r>
      <w:r w:rsidRPr="00F17A3D">
        <w:rPr>
          <w:rFonts w:ascii="Times New Roman" w:eastAsia="Times New Roman" w:hAnsi="Times New Roman" w:cs="Times New Roman"/>
          <w:sz w:val="24"/>
          <w:szCs w:val="24"/>
        </w:rPr>
        <w:t xml:space="preserve"> </w:t>
      </w:r>
      <w:r w:rsidR="00A019AD">
        <w:rPr>
          <w:rFonts w:ascii="Times New Roman" w:eastAsia="Times New Roman" w:hAnsi="Times New Roman" w:cs="Times New Roman"/>
          <w:sz w:val="24"/>
          <w:szCs w:val="24"/>
        </w:rPr>
        <w:br/>
      </w:r>
      <w:r w:rsidR="00A019AD" w:rsidRPr="00A019AD">
        <w:rPr>
          <w:rFonts w:ascii="Times New Roman" w:eastAsia="Times New Roman" w:hAnsi="Times New Roman" w:cs="Times New Roman"/>
          <w:sz w:val="24"/>
          <w:szCs w:val="24"/>
        </w:rPr>
        <w:t>Predictive modeling is a complex process and it's possible our initial models may not perform as expected. We will mitigate this risk by iterating our approach, considering a range of models and tuning parameters to find the most effective solution.</w:t>
      </w:r>
      <w:r w:rsidR="004A590E">
        <w:rPr>
          <w:rFonts w:ascii="Times New Roman" w:eastAsia="Times New Roman" w:hAnsi="Times New Roman" w:cs="Times New Roman"/>
          <w:sz w:val="24"/>
          <w:szCs w:val="24"/>
        </w:rPr>
        <w:t xml:space="preserve"> </w:t>
      </w:r>
      <w:r w:rsidRPr="00F17A3D">
        <w:rPr>
          <w:rFonts w:ascii="Times New Roman" w:eastAsia="Times New Roman" w:hAnsi="Times New Roman" w:cs="Times New Roman"/>
          <w:sz w:val="24"/>
          <w:szCs w:val="24"/>
        </w:rPr>
        <w:t>(</w:t>
      </w:r>
      <w:proofErr w:type="spellStart"/>
      <w:r w:rsidRPr="00F17A3D">
        <w:rPr>
          <w:rFonts w:ascii="Times New Roman" w:eastAsia="Times New Roman" w:hAnsi="Times New Roman" w:cs="Times New Roman"/>
          <w:sz w:val="24"/>
          <w:szCs w:val="24"/>
        </w:rPr>
        <w:t>Puchang</w:t>
      </w:r>
      <w:proofErr w:type="spellEnd"/>
      <w:r w:rsidRPr="00F17A3D">
        <w:rPr>
          <w:rFonts w:ascii="Times New Roman" w:eastAsia="Times New Roman" w:hAnsi="Times New Roman" w:cs="Times New Roman"/>
          <w:sz w:val="24"/>
          <w:szCs w:val="24"/>
        </w:rPr>
        <w:t xml:space="preserve"> Yin &amp; Zihan Ma)</w:t>
      </w:r>
      <w:r w:rsidR="00BE4489">
        <w:rPr>
          <w:rFonts w:ascii="Times New Roman" w:eastAsia="Times New Roman" w:hAnsi="Times New Roman" w:cs="Times New Roman"/>
          <w:sz w:val="24"/>
          <w:szCs w:val="24"/>
        </w:rPr>
        <w:br/>
      </w:r>
    </w:p>
    <w:p w14:paraId="480199C3" w14:textId="53148660" w:rsidR="0022186C" w:rsidRPr="00F17A3D" w:rsidRDefault="00F17A3D" w:rsidP="00414124">
      <w:pPr>
        <w:numPr>
          <w:ilvl w:val="0"/>
          <w:numId w:val="41"/>
        </w:numPr>
        <w:spacing w:after="0" w:line="276" w:lineRule="auto"/>
        <w:textAlignment w:val="baseline"/>
        <w:rPr>
          <w:rFonts w:ascii="Times New Roman" w:eastAsia="Times New Roman" w:hAnsi="Times New Roman" w:cs="Times New Roman"/>
          <w:sz w:val="24"/>
          <w:szCs w:val="24"/>
        </w:rPr>
      </w:pPr>
      <w:r w:rsidRPr="00F17A3D">
        <w:rPr>
          <w:rFonts w:ascii="Times New Roman" w:eastAsia="Times New Roman" w:hAnsi="Times New Roman" w:cs="Times New Roman"/>
          <w:i/>
          <w:iCs/>
          <w:sz w:val="24"/>
          <w:szCs w:val="24"/>
        </w:rPr>
        <w:t>Data Cleaning/Imputation:</w:t>
      </w:r>
      <w:r w:rsidRPr="00F17A3D">
        <w:rPr>
          <w:rFonts w:ascii="Times New Roman" w:eastAsia="Times New Roman" w:hAnsi="Times New Roman" w:cs="Times New Roman"/>
          <w:sz w:val="24"/>
          <w:szCs w:val="24"/>
        </w:rPr>
        <w:t xml:space="preserve"> </w:t>
      </w:r>
      <w:r w:rsidR="00A019AD">
        <w:rPr>
          <w:rFonts w:ascii="Times New Roman" w:eastAsia="Times New Roman" w:hAnsi="Times New Roman" w:cs="Times New Roman"/>
          <w:sz w:val="24"/>
          <w:szCs w:val="24"/>
        </w:rPr>
        <w:br/>
      </w:r>
      <w:r w:rsidR="00A019AD" w:rsidRPr="00A019AD">
        <w:rPr>
          <w:rFonts w:ascii="Times New Roman" w:eastAsia="Times New Roman" w:hAnsi="Times New Roman" w:cs="Times New Roman"/>
          <w:sz w:val="24"/>
          <w:szCs w:val="24"/>
        </w:rPr>
        <w:t>As the datasets contain missing values and potential outliers, the quality of the data poses a significant risk. We will mitigate this risk by implementing robust data cleaning processes and using appropriate techniques for handling missing data.</w:t>
      </w:r>
      <w:r w:rsidR="004A590E">
        <w:rPr>
          <w:rFonts w:ascii="Times New Roman" w:eastAsia="Times New Roman" w:hAnsi="Times New Roman" w:cs="Times New Roman"/>
          <w:sz w:val="24"/>
          <w:szCs w:val="24"/>
        </w:rPr>
        <w:t xml:space="preserve"> </w:t>
      </w:r>
      <w:proofErr w:type="gramStart"/>
      <w:r w:rsidRPr="00F17A3D">
        <w:rPr>
          <w:rFonts w:ascii="Times New Roman" w:eastAsia="Times New Roman" w:hAnsi="Times New Roman" w:cs="Times New Roman"/>
          <w:sz w:val="24"/>
          <w:szCs w:val="24"/>
        </w:rPr>
        <w:t>(</w:t>
      </w:r>
      <w:proofErr w:type="spellStart"/>
      <w:proofErr w:type="gramEnd"/>
      <w:r w:rsidRPr="00F17A3D">
        <w:rPr>
          <w:rFonts w:ascii="Times New Roman" w:eastAsia="Times New Roman" w:hAnsi="Times New Roman" w:cs="Times New Roman"/>
          <w:sz w:val="24"/>
          <w:szCs w:val="24"/>
        </w:rPr>
        <w:t>Hanchen</w:t>
      </w:r>
      <w:proofErr w:type="spellEnd"/>
      <w:r w:rsidRPr="00F17A3D">
        <w:rPr>
          <w:rFonts w:ascii="Times New Roman" w:eastAsia="Times New Roman" w:hAnsi="Times New Roman" w:cs="Times New Roman"/>
          <w:sz w:val="24"/>
          <w:szCs w:val="24"/>
        </w:rPr>
        <w:t xml:space="preserve"> Xu &amp; Haoran Wang)</w:t>
      </w:r>
    </w:p>
    <w:p w14:paraId="685CF803" w14:textId="77777777" w:rsidR="00927565" w:rsidRDefault="00927565" w:rsidP="00414124">
      <w:pPr>
        <w:spacing w:after="0" w:line="276" w:lineRule="auto"/>
        <w:textAlignment w:val="baseline"/>
        <w:rPr>
          <w:rFonts w:ascii="Times New Roman" w:eastAsia="Times New Roman" w:hAnsi="Times New Roman" w:cs="Times New Roman"/>
          <w:sz w:val="24"/>
          <w:szCs w:val="24"/>
        </w:rPr>
      </w:pPr>
    </w:p>
    <w:p w14:paraId="155DF5EF" w14:textId="021BA2CA" w:rsidR="0022186C" w:rsidRDefault="00F17A3D" w:rsidP="00414124">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F17A3D">
        <w:rPr>
          <w:rFonts w:ascii="Times New Roman" w:eastAsia="Times New Roman" w:hAnsi="Times New Roman" w:cs="Times New Roman"/>
          <w:b/>
          <w:bCs/>
          <w:color w:val="C45911" w:themeColor="accent2" w:themeShade="BF"/>
          <w:sz w:val="32"/>
          <w:szCs w:val="32"/>
        </w:rPr>
        <w:t>Measure of Success</w:t>
      </w:r>
    </w:p>
    <w:p w14:paraId="1959A43B" w14:textId="571BC413" w:rsidR="009358FB" w:rsidRPr="009358FB" w:rsidRDefault="009358FB" w:rsidP="00414124">
      <w:pPr>
        <w:spacing w:after="0" w:line="276" w:lineRule="auto"/>
        <w:textAlignment w:val="baseline"/>
        <w:rPr>
          <w:rFonts w:ascii="Times New Roman" w:eastAsia="Times New Roman" w:hAnsi="Times New Roman" w:cs="Times New Roman"/>
          <w:sz w:val="24"/>
          <w:szCs w:val="24"/>
        </w:rPr>
      </w:pPr>
      <w:r w:rsidRPr="009358FB">
        <w:rPr>
          <w:rFonts w:ascii="Times New Roman" w:eastAsia="Times New Roman" w:hAnsi="Times New Roman" w:cs="Times New Roman"/>
          <w:sz w:val="24"/>
          <w:szCs w:val="24"/>
        </w:rPr>
        <w:t>Technical indicators: The technical quality of our predictive model will be evaluated through measures such as RMSE, MAE, and R-Squared. The model's predictive accuracy will need to be superior to simple baseline models (e.g., historical average sales).</w:t>
      </w:r>
      <w:r w:rsidR="00BE4489">
        <w:rPr>
          <w:rFonts w:ascii="Times New Roman" w:eastAsia="Times New Roman" w:hAnsi="Times New Roman" w:cs="Times New Roman"/>
          <w:sz w:val="24"/>
          <w:szCs w:val="24"/>
        </w:rPr>
        <w:br/>
      </w:r>
    </w:p>
    <w:p w14:paraId="62FC1534" w14:textId="1EFE33AB" w:rsidR="0022186C" w:rsidRDefault="009358FB" w:rsidP="00414124">
      <w:pPr>
        <w:spacing w:after="0" w:line="276" w:lineRule="auto"/>
        <w:textAlignment w:val="baseline"/>
        <w:rPr>
          <w:rFonts w:ascii="Times New Roman" w:eastAsia="Times New Roman" w:hAnsi="Times New Roman" w:cs="Times New Roman"/>
          <w:sz w:val="24"/>
          <w:szCs w:val="24"/>
        </w:rPr>
      </w:pPr>
      <w:r w:rsidRPr="009358FB">
        <w:rPr>
          <w:rFonts w:ascii="Times New Roman" w:eastAsia="Times New Roman" w:hAnsi="Times New Roman" w:cs="Times New Roman"/>
          <w:sz w:val="24"/>
          <w:szCs w:val="24"/>
        </w:rPr>
        <w:t>Non-technical indicators: A successful project will also meet the sponsor's expectations and contribute to their business objectives. This includes the quality of visualizations and the usability of our deliverables. Sponsor feedback will be a crucial measure of success here.</w:t>
      </w:r>
    </w:p>
    <w:p w14:paraId="2F5613CC" w14:textId="77777777" w:rsidR="009358FB" w:rsidRDefault="009358FB" w:rsidP="00414124">
      <w:pPr>
        <w:spacing w:after="0" w:line="276" w:lineRule="auto"/>
        <w:textAlignment w:val="baseline"/>
        <w:rPr>
          <w:rFonts w:ascii="Times New Roman" w:eastAsia="Times New Roman" w:hAnsi="Times New Roman" w:cs="Times New Roman"/>
          <w:sz w:val="24"/>
          <w:szCs w:val="24"/>
        </w:rPr>
      </w:pPr>
    </w:p>
    <w:p w14:paraId="28D71AAE" w14:textId="1FCCE947" w:rsidR="00F17A3D" w:rsidRDefault="005A6D0C" w:rsidP="00414124">
      <w:pPr>
        <w:spacing w:after="0" w:line="360" w:lineRule="auto"/>
        <w:textAlignment w:val="baseline"/>
        <w:rPr>
          <w:rFonts w:ascii="Times New Roman" w:eastAsia="Times New Roman" w:hAnsi="Times New Roman" w:cs="Times New Roman"/>
          <w:b/>
          <w:bCs/>
          <w:color w:val="C45911" w:themeColor="accent2" w:themeShade="BF"/>
          <w:sz w:val="32"/>
          <w:szCs w:val="32"/>
        </w:rPr>
      </w:pPr>
      <w:r w:rsidRPr="005A6D0C">
        <w:rPr>
          <w:rFonts w:ascii="Times New Roman" w:eastAsia="Times New Roman" w:hAnsi="Times New Roman" w:cs="Times New Roman"/>
          <w:b/>
          <w:bCs/>
          <w:color w:val="C45911" w:themeColor="accent2" w:themeShade="BF"/>
          <w:sz w:val="32"/>
          <w:szCs w:val="32"/>
        </w:rPr>
        <w:t>Presentation Method</w:t>
      </w:r>
    </w:p>
    <w:p w14:paraId="21D68318" w14:textId="77777777" w:rsidR="009358FB" w:rsidRPr="009358FB" w:rsidRDefault="009358FB" w:rsidP="00414124">
      <w:pPr>
        <w:spacing w:after="0" w:line="276" w:lineRule="auto"/>
        <w:textAlignment w:val="baseline"/>
        <w:rPr>
          <w:rFonts w:ascii="Times New Roman" w:eastAsia="Times New Roman" w:hAnsi="Times New Roman" w:cs="Times New Roman"/>
          <w:sz w:val="24"/>
          <w:szCs w:val="24"/>
        </w:rPr>
      </w:pPr>
      <w:r w:rsidRPr="009358FB">
        <w:rPr>
          <w:rFonts w:ascii="Times New Roman" w:eastAsia="Times New Roman" w:hAnsi="Times New Roman" w:cs="Times New Roman"/>
          <w:sz w:val="24"/>
          <w:szCs w:val="24"/>
        </w:rPr>
        <w:t>We will aim to provide an exemplary proof of concept presentation by adhering to the following criteria:</w:t>
      </w:r>
    </w:p>
    <w:p w14:paraId="3D7003DD" w14:textId="6C0A02D6" w:rsidR="009358FB" w:rsidRPr="009358FB" w:rsidRDefault="009358FB" w:rsidP="00414124">
      <w:pPr>
        <w:numPr>
          <w:ilvl w:val="0"/>
          <w:numId w:val="44"/>
        </w:numPr>
        <w:spacing w:after="0" w:line="276" w:lineRule="auto"/>
        <w:textAlignment w:val="baseline"/>
        <w:rPr>
          <w:rFonts w:ascii="Times New Roman" w:eastAsia="Times New Roman" w:hAnsi="Times New Roman" w:cs="Times New Roman"/>
          <w:sz w:val="24"/>
          <w:szCs w:val="24"/>
        </w:rPr>
      </w:pPr>
      <w:r w:rsidRPr="009358FB">
        <w:rPr>
          <w:rFonts w:ascii="Times New Roman" w:eastAsia="Times New Roman" w:hAnsi="Times New Roman" w:cs="Times New Roman"/>
          <w:i/>
          <w:iCs/>
          <w:sz w:val="24"/>
          <w:szCs w:val="24"/>
        </w:rPr>
        <w:t>Content Organization:</w:t>
      </w:r>
      <w:r w:rsidRPr="009358FB">
        <w:rPr>
          <w:rFonts w:ascii="Times New Roman" w:eastAsia="Times New Roman" w:hAnsi="Times New Roman" w:cs="Times New Roman"/>
          <w:sz w:val="24"/>
          <w:szCs w:val="24"/>
        </w:rPr>
        <w:t xml:space="preserve"> We will structure our presentation logically, introducing our business understanding, analytical approach, key findings, and business recommendations in a coherent flow.</w:t>
      </w:r>
      <w:r w:rsidR="00BE4489">
        <w:rPr>
          <w:rFonts w:ascii="Times New Roman" w:eastAsia="Times New Roman" w:hAnsi="Times New Roman" w:cs="Times New Roman"/>
          <w:sz w:val="24"/>
          <w:szCs w:val="24"/>
        </w:rPr>
        <w:br/>
      </w:r>
    </w:p>
    <w:p w14:paraId="0D510E74" w14:textId="078C16D8" w:rsidR="009358FB" w:rsidRPr="009358FB" w:rsidRDefault="009358FB" w:rsidP="00414124">
      <w:pPr>
        <w:numPr>
          <w:ilvl w:val="0"/>
          <w:numId w:val="44"/>
        </w:numPr>
        <w:spacing w:after="0" w:line="276" w:lineRule="auto"/>
        <w:textAlignment w:val="baseline"/>
        <w:rPr>
          <w:rFonts w:ascii="Times New Roman" w:eastAsia="Times New Roman" w:hAnsi="Times New Roman" w:cs="Times New Roman"/>
          <w:sz w:val="24"/>
          <w:szCs w:val="24"/>
        </w:rPr>
      </w:pPr>
      <w:r w:rsidRPr="009358FB">
        <w:rPr>
          <w:rFonts w:ascii="Times New Roman" w:eastAsia="Times New Roman" w:hAnsi="Times New Roman" w:cs="Times New Roman"/>
          <w:i/>
          <w:iCs/>
          <w:sz w:val="24"/>
          <w:szCs w:val="24"/>
        </w:rPr>
        <w:t>Visual Appeal:</w:t>
      </w:r>
      <w:r w:rsidRPr="009358FB">
        <w:rPr>
          <w:rFonts w:ascii="Times New Roman" w:eastAsia="Times New Roman" w:hAnsi="Times New Roman" w:cs="Times New Roman"/>
          <w:sz w:val="24"/>
          <w:szCs w:val="24"/>
        </w:rPr>
        <w:t xml:space="preserve"> We will use visually appealing and clear graphics to illustrate our insights. We will ensure that our visualizations are easy to understand for a non-technical audience.</w:t>
      </w:r>
      <w:r w:rsidR="00BE4489">
        <w:rPr>
          <w:rFonts w:ascii="Times New Roman" w:eastAsia="Times New Roman" w:hAnsi="Times New Roman" w:cs="Times New Roman"/>
          <w:sz w:val="24"/>
          <w:szCs w:val="24"/>
        </w:rPr>
        <w:br/>
      </w:r>
    </w:p>
    <w:p w14:paraId="79A43175" w14:textId="245500BC" w:rsidR="009358FB" w:rsidRPr="009358FB" w:rsidRDefault="009358FB" w:rsidP="00414124">
      <w:pPr>
        <w:numPr>
          <w:ilvl w:val="0"/>
          <w:numId w:val="44"/>
        </w:numPr>
        <w:spacing w:after="0" w:line="276" w:lineRule="auto"/>
        <w:textAlignment w:val="baseline"/>
        <w:rPr>
          <w:rFonts w:ascii="Times New Roman" w:eastAsia="Times New Roman" w:hAnsi="Times New Roman" w:cs="Times New Roman"/>
          <w:sz w:val="24"/>
          <w:szCs w:val="24"/>
        </w:rPr>
      </w:pPr>
      <w:r w:rsidRPr="009358FB">
        <w:rPr>
          <w:rFonts w:ascii="Times New Roman" w:eastAsia="Times New Roman" w:hAnsi="Times New Roman" w:cs="Times New Roman"/>
          <w:i/>
          <w:iCs/>
          <w:sz w:val="24"/>
          <w:szCs w:val="24"/>
        </w:rPr>
        <w:t>Delivery:</w:t>
      </w:r>
      <w:r w:rsidRPr="009358FB">
        <w:rPr>
          <w:rFonts w:ascii="Times New Roman" w:eastAsia="Times New Roman" w:hAnsi="Times New Roman" w:cs="Times New Roman"/>
          <w:sz w:val="24"/>
          <w:szCs w:val="24"/>
        </w:rPr>
        <w:t xml:space="preserve"> We will aim for a clear and concise narration, emphasizing key points with variations in volume and inflection to hold the audience's attention.</w:t>
      </w:r>
      <w:r w:rsidR="00BE4489">
        <w:rPr>
          <w:rFonts w:ascii="Times New Roman" w:eastAsia="Times New Roman" w:hAnsi="Times New Roman" w:cs="Times New Roman"/>
          <w:sz w:val="24"/>
          <w:szCs w:val="24"/>
        </w:rPr>
        <w:br/>
      </w:r>
    </w:p>
    <w:p w14:paraId="2B0A53FC" w14:textId="77777777" w:rsidR="009358FB" w:rsidRPr="009358FB" w:rsidRDefault="009358FB" w:rsidP="00414124">
      <w:pPr>
        <w:numPr>
          <w:ilvl w:val="0"/>
          <w:numId w:val="44"/>
        </w:numPr>
        <w:spacing w:after="0" w:line="276" w:lineRule="auto"/>
        <w:textAlignment w:val="baseline"/>
        <w:rPr>
          <w:rFonts w:ascii="Times New Roman" w:eastAsia="Times New Roman" w:hAnsi="Times New Roman" w:cs="Times New Roman"/>
          <w:sz w:val="24"/>
          <w:szCs w:val="24"/>
        </w:rPr>
      </w:pPr>
      <w:r w:rsidRPr="009358FB">
        <w:rPr>
          <w:rFonts w:ascii="Times New Roman" w:eastAsia="Times New Roman" w:hAnsi="Times New Roman" w:cs="Times New Roman"/>
          <w:i/>
          <w:iCs/>
          <w:sz w:val="24"/>
          <w:szCs w:val="24"/>
        </w:rPr>
        <w:t>Writing:</w:t>
      </w:r>
      <w:r w:rsidRPr="009358FB">
        <w:rPr>
          <w:rFonts w:ascii="Times New Roman" w:eastAsia="Times New Roman" w:hAnsi="Times New Roman" w:cs="Times New Roman"/>
          <w:sz w:val="24"/>
          <w:szCs w:val="24"/>
        </w:rPr>
        <w:t xml:space="preserve"> Our presentation will use clear language to explain abstract concepts. We will ensure no errors related to organization, grammar, style, and citations are present in our work.</w:t>
      </w:r>
    </w:p>
    <w:p w14:paraId="58B831C2" w14:textId="77777777" w:rsidR="00414124" w:rsidRPr="008F59ED" w:rsidRDefault="00414124" w:rsidP="00414124">
      <w:pPr>
        <w:spacing w:after="0" w:line="276" w:lineRule="auto"/>
        <w:textAlignment w:val="baseline"/>
        <w:rPr>
          <w:rFonts w:ascii="Times New Roman" w:eastAsia="Times New Roman" w:hAnsi="Times New Roman" w:cs="Times New Roman"/>
          <w:sz w:val="24"/>
          <w:szCs w:val="24"/>
        </w:rPr>
      </w:pPr>
    </w:p>
    <w:p w14:paraId="23941034" w14:textId="47E4EDCE" w:rsidR="003A54DA" w:rsidRPr="00E10A8A" w:rsidRDefault="00216208" w:rsidP="00414124">
      <w:pPr>
        <w:spacing w:after="0" w:line="276" w:lineRule="auto"/>
        <w:textAlignment w:val="baseline"/>
        <w:rPr>
          <w:rFonts w:ascii="Times New Roman" w:eastAsia="Times New Roman" w:hAnsi="Times New Roman" w:cs="Times New Roman"/>
          <w:b/>
          <w:bCs/>
          <w:color w:val="C45911" w:themeColor="accent2" w:themeShade="BF"/>
          <w:sz w:val="32"/>
          <w:szCs w:val="32"/>
        </w:rPr>
      </w:pPr>
      <w:r w:rsidRPr="00E10A8A">
        <w:rPr>
          <w:rFonts w:ascii="Times New Roman" w:eastAsia="Times New Roman" w:hAnsi="Times New Roman" w:cs="Times New Roman"/>
          <w:b/>
          <w:bCs/>
          <w:color w:val="C45911" w:themeColor="accent2" w:themeShade="BF"/>
          <w:sz w:val="32"/>
          <w:szCs w:val="32"/>
        </w:rPr>
        <w:lastRenderedPageBreak/>
        <w:t>References:</w:t>
      </w:r>
    </w:p>
    <w:p w14:paraId="20A6904C" w14:textId="17A92ACB" w:rsidR="004A5687" w:rsidRDefault="00933007" w:rsidP="00414124">
      <w:pPr>
        <w:spacing w:after="0" w:line="276" w:lineRule="auto"/>
        <w:ind w:left="360"/>
        <w:textAlignment w:val="baseline"/>
        <w:rPr>
          <w:rFonts w:ascii="Times New Roman" w:eastAsia="Times New Roman" w:hAnsi="Times New Roman" w:cs="Times New Roman"/>
          <w:kern w:val="0"/>
          <w:sz w:val="24"/>
          <w:szCs w:val="24"/>
          <w:lang w:eastAsia="en-US"/>
          <w14:ligatures w14:val="none"/>
        </w:rPr>
      </w:pPr>
      <w:r w:rsidRPr="00933007">
        <w:rPr>
          <w:rFonts w:ascii="Times New Roman" w:eastAsia="Times New Roman" w:hAnsi="Times New Roman" w:cs="Times New Roman"/>
          <w:kern w:val="0"/>
          <w:sz w:val="24"/>
          <w:szCs w:val="24"/>
          <w:lang w:eastAsia="en-US"/>
          <w14:ligatures w14:val="none"/>
        </w:rPr>
        <w:t xml:space="preserve">Locally inspired. Locally Inspired WI. (n.d.). </w:t>
      </w:r>
      <w:hyperlink r:id="rId12" w:history="1">
        <w:r w:rsidRPr="006E56FA">
          <w:rPr>
            <w:rStyle w:val="Hyperlink"/>
            <w:rFonts w:ascii="Times New Roman" w:eastAsia="Times New Roman" w:hAnsi="Times New Roman" w:cs="Times New Roman"/>
            <w:kern w:val="0"/>
            <w:sz w:val="24"/>
            <w:szCs w:val="24"/>
            <w:lang w:eastAsia="en-US"/>
            <w14:ligatures w14:val="none"/>
          </w:rPr>
          <w:t>https://locallyinspiredwi.com/</w:t>
        </w:r>
      </w:hyperlink>
    </w:p>
    <w:p w14:paraId="22492D35" w14:textId="77777777" w:rsidR="00933007" w:rsidRPr="009C6BAA" w:rsidRDefault="00933007" w:rsidP="00414124">
      <w:pPr>
        <w:spacing w:after="0" w:line="276" w:lineRule="auto"/>
        <w:ind w:left="360"/>
        <w:textAlignment w:val="baseline"/>
        <w:rPr>
          <w:rFonts w:ascii="Times New Roman" w:eastAsia="Times New Roman" w:hAnsi="Times New Roman" w:cs="Times New Roman"/>
          <w:kern w:val="0"/>
          <w:sz w:val="24"/>
          <w:szCs w:val="24"/>
          <w:lang w:eastAsia="en-US"/>
          <w14:ligatures w14:val="none"/>
        </w:rPr>
      </w:pPr>
    </w:p>
    <w:p w14:paraId="218B883E" w14:textId="3C630487" w:rsidR="005471FE" w:rsidRPr="00815A66" w:rsidRDefault="005471FE" w:rsidP="00414124">
      <w:pPr>
        <w:spacing w:line="276" w:lineRule="auto"/>
        <w:rPr>
          <w:rFonts w:ascii="Times New Roman" w:eastAsia="Times New Roman" w:hAnsi="Times New Roman" w:cs="Times New Roman"/>
          <w:kern w:val="0"/>
          <w:sz w:val="24"/>
          <w:szCs w:val="24"/>
          <w:lang w:eastAsia="en-US"/>
          <w14:ligatures w14:val="none"/>
        </w:rPr>
      </w:pPr>
    </w:p>
    <w:sectPr w:rsidR="005471FE" w:rsidRPr="00815A66">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ECAB11" w14:textId="77777777" w:rsidR="00A61D65" w:rsidRDefault="00A61D65" w:rsidP="00E26207">
      <w:pPr>
        <w:spacing w:after="0" w:line="240" w:lineRule="auto"/>
      </w:pPr>
      <w:r>
        <w:separator/>
      </w:r>
    </w:p>
  </w:endnote>
  <w:endnote w:type="continuationSeparator" w:id="0">
    <w:p w14:paraId="2816EDE7" w14:textId="77777777" w:rsidR="00A61D65" w:rsidRDefault="00A61D65" w:rsidP="00E262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5756043"/>
      <w:docPartObj>
        <w:docPartGallery w:val="Page Numbers (Bottom of Page)"/>
        <w:docPartUnique/>
      </w:docPartObj>
    </w:sdtPr>
    <w:sdtContent>
      <w:p w14:paraId="7B1A51E9" w14:textId="049705A4" w:rsidR="00E26207" w:rsidRDefault="00E26207">
        <w:pPr>
          <w:pStyle w:val="Footer"/>
          <w:jc w:val="right"/>
        </w:pPr>
        <w:r>
          <w:t xml:space="preserve">Page | </w:t>
        </w:r>
        <w:r>
          <w:fldChar w:fldCharType="begin"/>
        </w:r>
        <w:r>
          <w:instrText xml:space="preserve"> PAGE   \* MERGEFORMAT </w:instrText>
        </w:r>
        <w:r>
          <w:fldChar w:fldCharType="separate"/>
        </w:r>
        <w:r>
          <w:rPr>
            <w:noProof/>
          </w:rPr>
          <w:t>2</w:t>
        </w:r>
        <w:r>
          <w:rPr>
            <w:noProof/>
          </w:rPr>
          <w:fldChar w:fldCharType="end"/>
        </w:r>
        <w:r>
          <w:t xml:space="preserve"> </w:t>
        </w:r>
      </w:p>
    </w:sdtContent>
  </w:sdt>
  <w:p w14:paraId="72C284AF" w14:textId="77777777" w:rsidR="00E26207" w:rsidRDefault="00E26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92D545" w14:textId="77777777" w:rsidR="00A61D65" w:rsidRDefault="00A61D65" w:rsidP="00E26207">
      <w:pPr>
        <w:spacing w:after="0" w:line="240" w:lineRule="auto"/>
      </w:pPr>
      <w:r>
        <w:separator/>
      </w:r>
    </w:p>
  </w:footnote>
  <w:footnote w:type="continuationSeparator" w:id="0">
    <w:p w14:paraId="5642E08D" w14:textId="77777777" w:rsidR="00A61D65" w:rsidRDefault="00A61D65" w:rsidP="00E262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FBE6FE0"/>
    <w:multiLevelType w:val="multilevel"/>
    <w:tmpl w:val="67D84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1B2F36"/>
    <w:multiLevelType w:val="multilevel"/>
    <w:tmpl w:val="ADA4F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1C49F9"/>
    <w:multiLevelType w:val="multilevel"/>
    <w:tmpl w:val="1D6033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68228B6"/>
    <w:multiLevelType w:val="multilevel"/>
    <w:tmpl w:val="11EA8C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F455FD6"/>
    <w:multiLevelType w:val="multilevel"/>
    <w:tmpl w:val="B60A4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F16A4A"/>
    <w:multiLevelType w:val="multilevel"/>
    <w:tmpl w:val="DCDA1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2"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40"/>
  </w:num>
  <w:num w:numId="2" w16cid:durableId="1530485800">
    <w:abstractNumId w:val="16"/>
  </w:num>
  <w:num w:numId="3" w16cid:durableId="741021337">
    <w:abstractNumId w:val="24"/>
  </w:num>
  <w:num w:numId="4" w16cid:durableId="500319107">
    <w:abstractNumId w:val="0"/>
  </w:num>
  <w:num w:numId="5" w16cid:durableId="67464648">
    <w:abstractNumId w:val="2"/>
  </w:num>
  <w:num w:numId="6" w16cid:durableId="1020161661">
    <w:abstractNumId w:val="22"/>
  </w:num>
  <w:num w:numId="7" w16cid:durableId="1452364664">
    <w:abstractNumId w:val="9"/>
  </w:num>
  <w:num w:numId="8" w16cid:durableId="1787696820">
    <w:abstractNumId w:val="36"/>
  </w:num>
  <w:num w:numId="9" w16cid:durableId="1051081048">
    <w:abstractNumId w:val="37"/>
  </w:num>
  <w:num w:numId="10" w16cid:durableId="1350178163">
    <w:abstractNumId w:val="32"/>
  </w:num>
  <w:num w:numId="11" w16cid:durableId="903416756">
    <w:abstractNumId w:val="5"/>
  </w:num>
  <w:num w:numId="12" w16cid:durableId="564415357">
    <w:abstractNumId w:val="25"/>
  </w:num>
  <w:num w:numId="13" w16cid:durableId="1121068877">
    <w:abstractNumId w:val="19"/>
  </w:num>
  <w:num w:numId="14" w16cid:durableId="495846374">
    <w:abstractNumId w:val="7"/>
  </w:num>
  <w:num w:numId="15" w16cid:durableId="765535617">
    <w:abstractNumId w:val="33"/>
  </w:num>
  <w:num w:numId="16" w16cid:durableId="1765953580">
    <w:abstractNumId w:val="1"/>
  </w:num>
  <w:num w:numId="17" w16cid:durableId="621348149">
    <w:abstractNumId w:val="15"/>
  </w:num>
  <w:num w:numId="18" w16cid:durableId="219218944">
    <w:abstractNumId w:val="13"/>
  </w:num>
  <w:num w:numId="19" w16cid:durableId="1174492056">
    <w:abstractNumId w:val="3"/>
  </w:num>
  <w:num w:numId="20" w16cid:durableId="2145462420">
    <w:abstractNumId w:val="17"/>
  </w:num>
  <w:num w:numId="21" w16cid:durableId="1234199011">
    <w:abstractNumId w:val="35"/>
  </w:num>
  <w:num w:numId="22" w16cid:durableId="1999454132">
    <w:abstractNumId w:val="8"/>
  </w:num>
  <w:num w:numId="23" w16cid:durableId="945117235">
    <w:abstractNumId w:val="18"/>
  </w:num>
  <w:num w:numId="24" w16cid:durableId="1008407962">
    <w:abstractNumId w:val="29"/>
  </w:num>
  <w:num w:numId="25" w16cid:durableId="379326575">
    <w:abstractNumId w:val="42"/>
  </w:num>
  <w:num w:numId="26" w16cid:durableId="1967155214">
    <w:abstractNumId w:val="12"/>
  </w:num>
  <w:num w:numId="27" w16cid:durableId="1971200362">
    <w:abstractNumId w:val="26"/>
  </w:num>
  <w:num w:numId="28" w16cid:durableId="1081029020">
    <w:abstractNumId w:val="38"/>
  </w:num>
  <w:num w:numId="29" w16cid:durableId="1892497969">
    <w:abstractNumId w:val="28"/>
  </w:num>
  <w:num w:numId="30" w16cid:durableId="454755095">
    <w:abstractNumId w:val="30"/>
  </w:num>
  <w:num w:numId="31" w16cid:durableId="785543586">
    <w:abstractNumId w:val="21"/>
  </w:num>
  <w:num w:numId="32" w16cid:durableId="601228148">
    <w:abstractNumId w:val="39"/>
  </w:num>
  <w:num w:numId="33" w16cid:durableId="1578854999">
    <w:abstractNumId w:val="6"/>
  </w:num>
  <w:num w:numId="34" w16cid:durableId="1300645199">
    <w:abstractNumId w:val="41"/>
  </w:num>
  <w:num w:numId="35" w16cid:durableId="1323242132">
    <w:abstractNumId w:val="4"/>
  </w:num>
  <w:num w:numId="36" w16cid:durableId="853113462">
    <w:abstractNumId w:val="31"/>
  </w:num>
  <w:num w:numId="37" w16cid:durableId="2145269290">
    <w:abstractNumId w:val="34"/>
  </w:num>
  <w:num w:numId="38" w16cid:durableId="1027411771">
    <w:abstractNumId w:val="43"/>
  </w:num>
  <w:num w:numId="39" w16cid:durableId="1880123229">
    <w:abstractNumId w:val="14"/>
  </w:num>
  <w:num w:numId="40" w16cid:durableId="939332629">
    <w:abstractNumId w:val="20"/>
  </w:num>
  <w:num w:numId="41" w16cid:durableId="973752976">
    <w:abstractNumId w:val="27"/>
  </w:num>
  <w:num w:numId="42" w16cid:durableId="576551479">
    <w:abstractNumId w:val="23"/>
  </w:num>
  <w:num w:numId="43" w16cid:durableId="890775829">
    <w:abstractNumId w:val="10"/>
  </w:num>
  <w:num w:numId="44" w16cid:durableId="71389043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NKgFAFWrm4ktAAAA"/>
  </w:docVars>
  <w:rsids>
    <w:rsidRoot w:val="00F60D00"/>
    <w:rsid w:val="00040195"/>
    <w:rsid w:val="00050804"/>
    <w:rsid w:val="00060A3B"/>
    <w:rsid w:val="0008796A"/>
    <w:rsid w:val="000A1CCE"/>
    <w:rsid w:val="000B3743"/>
    <w:rsid w:val="000B4327"/>
    <w:rsid w:val="000B4D8B"/>
    <w:rsid w:val="000B57E3"/>
    <w:rsid w:val="000C2278"/>
    <w:rsid w:val="000C52C2"/>
    <w:rsid w:val="000E3B79"/>
    <w:rsid w:val="000E6370"/>
    <w:rsid w:val="000F7C44"/>
    <w:rsid w:val="0011013C"/>
    <w:rsid w:val="0011256C"/>
    <w:rsid w:val="00132271"/>
    <w:rsid w:val="00140BE9"/>
    <w:rsid w:val="00146466"/>
    <w:rsid w:val="0015335C"/>
    <w:rsid w:val="001656A9"/>
    <w:rsid w:val="001736B0"/>
    <w:rsid w:val="00175460"/>
    <w:rsid w:val="00176DEA"/>
    <w:rsid w:val="001822CA"/>
    <w:rsid w:val="00183035"/>
    <w:rsid w:val="00197296"/>
    <w:rsid w:val="001A3ACF"/>
    <w:rsid w:val="001A454E"/>
    <w:rsid w:val="001A7C1B"/>
    <w:rsid w:val="001B0FB8"/>
    <w:rsid w:val="001C0D5D"/>
    <w:rsid w:val="001F062C"/>
    <w:rsid w:val="00200661"/>
    <w:rsid w:val="00202A6B"/>
    <w:rsid w:val="0020439C"/>
    <w:rsid w:val="0021033C"/>
    <w:rsid w:val="00216208"/>
    <w:rsid w:val="0022186C"/>
    <w:rsid w:val="002231B6"/>
    <w:rsid w:val="002313FF"/>
    <w:rsid w:val="0023243A"/>
    <w:rsid w:val="00232D33"/>
    <w:rsid w:val="00237784"/>
    <w:rsid w:val="00240965"/>
    <w:rsid w:val="00244C92"/>
    <w:rsid w:val="0024743A"/>
    <w:rsid w:val="00264D29"/>
    <w:rsid w:val="002729C2"/>
    <w:rsid w:val="002809BB"/>
    <w:rsid w:val="00280FC6"/>
    <w:rsid w:val="002929D0"/>
    <w:rsid w:val="002A3FDF"/>
    <w:rsid w:val="002B0A2F"/>
    <w:rsid w:val="002B28EF"/>
    <w:rsid w:val="002B5B2A"/>
    <w:rsid w:val="002C580E"/>
    <w:rsid w:val="002D7A34"/>
    <w:rsid w:val="002E64E1"/>
    <w:rsid w:val="002E68E2"/>
    <w:rsid w:val="002F5114"/>
    <w:rsid w:val="002F670A"/>
    <w:rsid w:val="003258FF"/>
    <w:rsid w:val="003350BA"/>
    <w:rsid w:val="003360B2"/>
    <w:rsid w:val="0034112F"/>
    <w:rsid w:val="00350046"/>
    <w:rsid w:val="00376E07"/>
    <w:rsid w:val="00387FC9"/>
    <w:rsid w:val="00390DB5"/>
    <w:rsid w:val="003A095D"/>
    <w:rsid w:val="003A54DA"/>
    <w:rsid w:val="003A7EA0"/>
    <w:rsid w:val="003B1A31"/>
    <w:rsid w:val="003B1F08"/>
    <w:rsid w:val="003B521F"/>
    <w:rsid w:val="003C71FC"/>
    <w:rsid w:val="003D4EBC"/>
    <w:rsid w:val="003D72BD"/>
    <w:rsid w:val="003E094B"/>
    <w:rsid w:val="003E51CD"/>
    <w:rsid w:val="003E6576"/>
    <w:rsid w:val="003F33EE"/>
    <w:rsid w:val="00411567"/>
    <w:rsid w:val="0041227A"/>
    <w:rsid w:val="00414124"/>
    <w:rsid w:val="00425B86"/>
    <w:rsid w:val="00431562"/>
    <w:rsid w:val="0043360D"/>
    <w:rsid w:val="00435259"/>
    <w:rsid w:val="00436B6A"/>
    <w:rsid w:val="00442792"/>
    <w:rsid w:val="00454CDD"/>
    <w:rsid w:val="00456D53"/>
    <w:rsid w:val="00460705"/>
    <w:rsid w:val="004629F7"/>
    <w:rsid w:val="004768BD"/>
    <w:rsid w:val="0047742E"/>
    <w:rsid w:val="00480A90"/>
    <w:rsid w:val="00484EEB"/>
    <w:rsid w:val="00492B49"/>
    <w:rsid w:val="00492C0C"/>
    <w:rsid w:val="004947B4"/>
    <w:rsid w:val="00494CF6"/>
    <w:rsid w:val="004A5687"/>
    <w:rsid w:val="004A590E"/>
    <w:rsid w:val="004A7AAD"/>
    <w:rsid w:val="004B71E8"/>
    <w:rsid w:val="004D1969"/>
    <w:rsid w:val="004D276D"/>
    <w:rsid w:val="004E17D8"/>
    <w:rsid w:val="004F5791"/>
    <w:rsid w:val="005009B1"/>
    <w:rsid w:val="0051014A"/>
    <w:rsid w:val="005154BE"/>
    <w:rsid w:val="00515901"/>
    <w:rsid w:val="00521899"/>
    <w:rsid w:val="00524970"/>
    <w:rsid w:val="00532F20"/>
    <w:rsid w:val="005471FE"/>
    <w:rsid w:val="00560B28"/>
    <w:rsid w:val="0056209E"/>
    <w:rsid w:val="00565646"/>
    <w:rsid w:val="00566946"/>
    <w:rsid w:val="00571CEF"/>
    <w:rsid w:val="00576186"/>
    <w:rsid w:val="0057714C"/>
    <w:rsid w:val="0058227D"/>
    <w:rsid w:val="005873F4"/>
    <w:rsid w:val="00587832"/>
    <w:rsid w:val="005942F2"/>
    <w:rsid w:val="005A023D"/>
    <w:rsid w:val="005A6D0C"/>
    <w:rsid w:val="005B0939"/>
    <w:rsid w:val="005D78BC"/>
    <w:rsid w:val="005E405D"/>
    <w:rsid w:val="005E5883"/>
    <w:rsid w:val="005F2A1A"/>
    <w:rsid w:val="005F6A1A"/>
    <w:rsid w:val="00600443"/>
    <w:rsid w:val="0060055E"/>
    <w:rsid w:val="00607214"/>
    <w:rsid w:val="00612972"/>
    <w:rsid w:val="0061770B"/>
    <w:rsid w:val="00617D00"/>
    <w:rsid w:val="00630213"/>
    <w:rsid w:val="00643B8A"/>
    <w:rsid w:val="00645AD6"/>
    <w:rsid w:val="00656638"/>
    <w:rsid w:val="006741E3"/>
    <w:rsid w:val="006843BD"/>
    <w:rsid w:val="00686596"/>
    <w:rsid w:val="00697869"/>
    <w:rsid w:val="006A3375"/>
    <w:rsid w:val="006B0161"/>
    <w:rsid w:val="006B42D3"/>
    <w:rsid w:val="006D05F6"/>
    <w:rsid w:val="006D2C61"/>
    <w:rsid w:val="006D30D4"/>
    <w:rsid w:val="006D71B8"/>
    <w:rsid w:val="006E383A"/>
    <w:rsid w:val="006E7F43"/>
    <w:rsid w:val="006F4E5A"/>
    <w:rsid w:val="00710175"/>
    <w:rsid w:val="0075588F"/>
    <w:rsid w:val="00757497"/>
    <w:rsid w:val="0076674D"/>
    <w:rsid w:val="00785FA4"/>
    <w:rsid w:val="007877EB"/>
    <w:rsid w:val="00787A37"/>
    <w:rsid w:val="00791CDC"/>
    <w:rsid w:val="007A3A88"/>
    <w:rsid w:val="007B3DCC"/>
    <w:rsid w:val="007B570A"/>
    <w:rsid w:val="007B5EEA"/>
    <w:rsid w:val="007C0C50"/>
    <w:rsid w:val="007C6B27"/>
    <w:rsid w:val="007D570A"/>
    <w:rsid w:val="00803A50"/>
    <w:rsid w:val="00807875"/>
    <w:rsid w:val="00810AA0"/>
    <w:rsid w:val="00815A66"/>
    <w:rsid w:val="0082571E"/>
    <w:rsid w:val="00826C49"/>
    <w:rsid w:val="00831A2C"/>
    <w:rsid w:val="008366CE"/>
    <w:rsid w:val="008400CF"/>
    <w:rsid w:val="00842696"/>
    <w:rsid w:val="00847CCD"/>
    <w:rsid w:val="008673E8"/>
    <w:rsid w:val="00881D14"/>
    <w:rsid w:val="008835A1"/>
    <w:rsid w:val="008A0368"/>
    <w:rsid w:val="008A24A6"/>
    <w:rsid w:val="008C42FE"/>
    <w:rsid w:val="008E5DDC"/>
    <w:rsid w:val="008F0FFF"/>
    <w:rsid w:val="008F59ED"/>
    <w:rsid w:val="00914D7E"/>
    <w:rsid w:val="009156F6"/>
    <w:rsid w:val="00916657"/>
    <w:rsid w:val="00923177"/>
    <w:rsid w:val="00927565"/>
    <w:rsid w:val="00933007"/>
    <w:rsid w:val="009358FB"/>
    <w:rsid w:val="00945766"/>
    <w:rsid w:val="00966DCB"/>
    <w:rsid w:val="009822CF"/>
    <w:rsid w:val="00982997"/>
    <w:rsid w:val="00984095"/>
    <w:rsid w:val="009A0AC9"/>
    <w:rsid w:val="009A556B"/>
    <w:rsid w:val="009B1AE3"/>
    <w:rsid w:val="009C28AD"/>
    <w:rsid w:val="009C520B"/>
    <w:rsid w:val="009C6BAA"/>
    <w:rsid w:val="009E6866"/>
    <w:rsid w:val="009F3C89"/>
    <w:rsid w:val="00A019AD"/>
    <w:rsid w:val="00A062BE"/>
    <w:rsid w:val="00A13993"/>
    <w:rsid w:val="00A27898"/>
    <w:rsid w:val="00A43C73"/>
    <w:rsid w:val="00A503BC"/>
    <w:rsid w:val="00A560AA"/>
    <w:rsid w:val="00A6184C"/>
    <w:rsid w:val="00A61D65"/>
    <w:rsid w:val="00A725EA"/>
    <w:rsid w:val="00AA4115"/>
    <w:rsid w:val="00AA491A"/>
    <w:rsid w:val="00AA56B7"/>
    <w:rsid w:val="00AA59A8"/>
    <w:rsid w:val="00AB1AEC"/>
    <w:rsid w:val="00AD2F89"/>
    <w:rsid w:val="00AE214A"/>
    <w:rsid w:val="00AE3FB4"/>
    <w:rsid w:val="00B1239B"/>
    <w:rsid w:val="00B20477"/>
    <w:rsid w:val="00B31063"/>
    <w:rsid w:val="00B46C36"/>
    <w:rsid w:val="00B74E25"/>
    <w:rsid w:val="00B7719E"/>
    <w:rsid w:val="00B857E8"/>
    <w:rsid w:val="00B90AB6"/>
    <w:rsid w:val="00BA4FA7"/>
    <w:rsid w:val="00BA7CDC"/>
    <w:rsid w:val="00BB53C8"/>
    <w:rsid w:val="00BC7DA9"/>
    <w:rsid w:val="00BE4489"/>
    <w:rsid w:val="00BF6098"/>
    <w:rsid w:val="00C03F29"/>
    <w:rsid w:val="00C16C98"/>
    <w:rsid w:val="00C20200"/>
    <w:rsid w:val="00C25125"/>
    <w:rsid w:val="00C34F8F"/>
    <w:rsid w:val="00C3545D"/>
    <w:rsid w:val="00C37762"/>
    <w:rsid w:val="00C4164F"/>
    <w:rsid w:val="00C417D5"/>
    <w:rsid w:val="00C44E56"/>
    <w:rsid w:val="00C516B7"/>
    <w:rsid w:val="00C52876"/>
    <w:rsid w:val="00C62379"/>
    <w:rsid w:val="00C6343E"/>
    <w:rsid w:val="00C63A11"/>
    <w:rsid w:val="00C66305"/>
    <w:rsid w:val="00C667F9"/>
    <w:rsid w:val="00C66ADE"/>
    <w:rsid w:val="00C67954"/>
    <w:rsid w:val="00C71D72"/>
    <w:rsid w:val="00C91FA3"/>
    <w:rsid w:val="00CA1389"/>
    <w:rsid w:val="00CA1D29"/>
    <w:rsid w:val="00CB2353"/>
    <w:rsid w:val="00CC2C45"/>
    <w:rsid w:val="00CC6D54"/>
    <w:rsid w:val="00CD0CEA"/>
    <w:rsid w:val="00CD16BC"/>
    <w:rsid w:val="00CD2076"/>
    <w:rsid w:val="00CD4087"/>
    <w:rsid w:val="00CE0752"/>
    <w:rsid w:val="00CE1A4D"/>
    <w:rsid w:val="00CE3824"/>
    <w:rsid w:val="00D04A5A"/>
    <w:rsid w:val="00D1175F"/>
    <w:rsid w:val="00D1341C"/>
    <w:rsid w:val="00D20CB0"/>
    <w:rsid w:val="00D35A95"/>
    <w:rsid w:val="00D42225"/>
    <w:rsid w:val="00D45D6B"/>
    <w:rsid w:val="00D521F0"/>
    <w:rsid w:val="00D526CD"/>
    <w:rsid w:val="00D81213"/>
    <w:rsid w:val="00D86184"/>
    <w:rsid w:val="00D95201"/>
    <w:rsid w:val="00DC167F"/>
    <w:rsid w:val="00DE7BED"/>
    <w:rsid w:val="00DF75AC"/>
    <w:rsid w:val="00E10A8A"/>
    <w:rsid w:val="00E17FE0"/>
    <w:rsid w:val="00E26207"/>
    <w:rsid w:val="00E354CC"/>
    <w:rsid w:val="00E5787C"/>
    <w:rsid w:val="00E61A48"/>
    <w:rsid w:val="00E7335F"/>
    <w:rsid w:val="00E73DE6"/>
    <w:rsid w:val="00E82D55"/>
    <w:rsid w:val="00E92520"/>
    <w:rsid w:val="00EA28B4"/>
    <w:rsid w:val="00EA3CCC"/>
    <w:rsid w:val="00EB7585"/>
    <w:rsid w:val="00EC3DFE"/>
    <w:rsid w:val="00ED5122"/>
    <w:rsid w:val="00ED6E9D"/>
    <w:rsid w:val="00EE4BE1"/>
    <w:rsid w:val="00EE7D2E"/>
    <w:rsid w:val="00EF6721"/>
    <w:rsid w:val="00EF79BE"/>
    <w:rsid w:val="00F02CF7"/>
    <w:rsid w:val="00F06F2C"/>
    <w:rsid w:val="00F10D29"/>
    <w:rsid w:val="00F1115C"/>
    <w:rsid w:val="00F133BC"/>
    <w:rsid w:val="00F13A04"/>
    <w:rsid w:val="00F14201"/>
    <w:rsid w:val="00F1657A"/>
    <w:rsid w:val="00F17A3D"/>
    <w:rsid w:val="00F2132E"/>
    <w:rsid w:val="00F22930"/>
    <w:rsid w:val="00F23709"/>
    <w:rsid w:val="00F40C46"/>
    <w:rsid w:val="00F548B5"/>
    <w:rsid w:val="00F60D00"/>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1FC"/>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E262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26207"/>
    <w:rPr>
      <w:rFonts w:ascii="Calibri" w:eastAsia="DengXian" w:hAnsi="Calibri" w:cs="Arial"/>
    </w:rPr>
  </w:style>
  <w:style w:type="paragraph" w:styleId="Footer">
    <w:name w:val="footer"/>
    <w:basedOn w:val="Normal"/>
    <w:link w:val="FooterChar"/>
    <w:uiPriority w:val="99"/>
    <w:unhideWhenUsed/>
    <w:rsid w:val="00E262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26207"/>
    <w:rPr>
      <w:rFonts w:ascii="Calibri" w:eastAsia="DengXian" w:hAnsi="Calibri"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175192620">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29392740">
      <w:bodyDiv w:val="1"/>
      <w:marLeft w:val="0"/>
      <w:marRight w:val="0"/>
      <w:marTop w:val="0"/>
      <w:marBottom w:val="0"/>
      <w:divBdr>
        <w:top w:val="none" w:sz="0" w:space="0" w:color="auto"/>
        <w:left w:val="none" w:sz="0" w:space="0" w:color="auto"/>
        <w:bottom w:val="none" w:sz="0" w:space="0" w:color="auto"/>
        <w:right w:val="none" w:sz="0" w:space="0" w:color="auto"/>
      </w:divBdr>
    </w:div>
    <w:div w:id="436949442">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485780944">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857550624">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729377040">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xu.hanc@northeastern.edu"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locallyinspiredwi.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zihan1@northeastern.edu"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yin.pu@northeastern.edu" TargetMode="External"/><Relationship Id="rId4" Type="http://schemas.openxmlformats.org/officeDocument/2006/relationships/webSettings" Target="webSettings.xml"/><Relationship Id="rId9" Type="http://schemas.openxmlformats.org/officeDocument/2006/relationships/hyperlink" Target="mailto:wang.haoran4@northeastern.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8</TotalTime>
  <Pages>5</Pages>
  <Words>959</Words>
  <Characters>5467</Characters>
  <Application>Microsoft Office Word</Application>
  <DocSecurity>0</DocSecurity>
  <Lines>45</Lines>
  <Paragraphs>12</Paragraphs>
  <ScaleCrop>false</ScaleCrop>
  <Company/>
  <LinksUpToDate>false</LinksUpToDate>
  <CharactersWithSpaces>6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342</cp:revision>
  <dcterms:created xsi:type="dcterms:W3CDTF">2023-06-07T03:20:00Z</dcterms:created>
  <dcterms:modified xsi:type="dcterms:W3CDTF">2023-07-30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